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FCD1A" w14:textId="77777777" w:rsidR="0052103B" w:rsidRPr="00C77E7A" w:rsidRDefault="0052103B" w:rsidP="00B71C71">
      <w:pPr>
        <w:pStyle w:val="Titolo1"/>
        <w:ind w:left="-425"/>
        <w:rPr>
          <w:color w:val="FA4616"/>
        </w:rPr>
      </w:pPr>
      <w:r w:rsidRPr="00C77E7A">
        <w:rPr>
          <w:color w:val="FA4616"/>
        </w:rPr>
        <w:t>MODULO DI ISCRIZIONE</w:t>
      </w:r>
    </w:p>
    <w:p w14:paraId="036FCD1B" w14:textId="77777777" w:rsidR="0052103B" w:rsidRPr="00C77E7A" w:rsidRDefault="0052103B" w:rsidP="00B71C71">
      <w:pPr>
        <w:pStyle w:val="Titolo2"/>
        <w:ind w:left="-425"/>
        <w:rPr>
          <w:color w:val="FA4616"/>
        </w:rPr>
      </w:pPr>
      <w:r w:rsidRPr="00C77E7A">
        <w:rPr>
          <w:color w:val="FA4616"/>
        </w:rPr>
        <w:t>A TITOLO AZIENDALE</w:t>
      </w:r>
    </w:p>
    <w:p w14:paraId="036FCD1C"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p>
    <w:p w14:paraId="036FCD1D"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036FCD1E"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036FCD1F"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CD4A36A607FA44E68F152A1D17099072"/>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CD4A36A607FA44E68F152A1D17099072"/>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CD4A36A607FA44E68F152A1D17099072"/>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036FCD20"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CD4A36A607FA44E68F152A1D17099072"/>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036FCD21" w14:textId="77777777" w:rsidR="0052103B" w:rsidRPr="00B71C71" w:rsidRDefault="0052103B"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036FCD22" w14:textId="77777777" w:rsidR="0052103B" w:rsidRPr="00B71C71" w:rsidRDefault="0052103B"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CD4A36A607FA44E68F152A1D17099072"/>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CD4A36A607FA44E68F152A1D17099072"/>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036FCD23" w14:textId="77777777" w:rsidR="0052103B" w:rsidRPr="00B71C71" w:rsidRDefault="0052103B"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CD4A36A607FA44E68F152A1D17099072"/>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036FCD24" w14:textId="77777777" w:rsidR="0052103B" w:rsidRPr="00B71C71" w:rsidRDefault="0052103B" w:rsidP="00B71C71">
      <w:pPr>
        <w:tabs>
          <w:tab w:val="left" w:pos="-426"/>
        </w:tabs>
        <w:spacing w:line="360" w:lineRule="auto"/>
        <w:ind w:left="-426"/>
        <w:jc w:val="both"/>
        <w:rPr>
          <w:rFonts w:ascii="Gotham Light" w:hAnsi="Gotham Light" w:cs="Arial"/>
          <w:iCs/>
          <w:color w:val="4C4C4C"/>
          <w:sz w:val="18"/>
          <w:szCs w:val="18"/>
        </w:rPr>
      </w:pPr>
    </w:p>
    <w:p w14:paraId="036FCD25" w14:textId="77777777" w:rsidR="0052103B" w:rsidRPr="00B71C71" w:rsidRDefault="0052103B"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036FCD26" w14:textId="77777777" w:rsidR="0052103B" w:rsidRPr="00B71C71" w:rsidRDefault="0052103B" w:rsidP="00B71C71">
      <w:pPr>
        <w:tabs>
          <w:tab w:val="left" w:pos="-426"/>
        </w:tabs>
        <w:spacing w:line="360" w:lineRule="auto"/>
        <w:ind w:left="-426"/>
        <w:jc w:val="both"/>
        <w:rPr>
          <w:rFonts w:ascii="Gotham Light" w:hAnsi="Gotham Light" w:cs="Arial"/>
          <w:iCs/>
          <w:color w:val="4C4C4C"/>
          <w:sz w:val="18"/>
          <w:szCs w:val="18"/>
        </w:rPr>
      </w:pPr>
    </w:p>
    <w:p w14:paraId="036FCD27" w14:textId="4E73C640"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Pr="00C77E7A">
        <w:rPr>
          <w:rFonts w:ascii="Gotham Light" w:hAnsi="Gotham Light" w:cs="Arial"/>
          <w:noProof/>
          <w:color w:val="FA4616"/>
          <w:sz w:val="18"/>
          <w:szCs w:val="18"/>
        </w:rPr>
        <w:t>Cyber Security Management</w:t>
      </w:r>
      <w:r w:rsidRPr="00C77E7A">
        <w:rPr>
          <w:rFonts w:ascii="Gotham Light" w:hAnsi="Gotham Light" w:cs="Arial"/>
          <w:color w:val="FA4616"/>
          <w:sz w:val="18"/>
          <w:szCs w:val="18"/>
        </w:rPr>
        <w:t xml:space="preserve">, edizione </w:t>
      </w:r>
      <w:r w:rsidR="007D0B4E">
        <w:rPr>
          <w:rFonts w:ascii="Gotham Light" w:hAnsi="Gotham Light" w:cs="Arial"/>
          <w:noProof/>
          <w:color w:val="FA4616"/>
          <w:sz w:val="18"/>
          <w:szCs w:val="18"/>
        </w:rPr>
        <w:t>V</w:t>
      </w:r>
      <w:r w:rsidRPr="00C77E7A">
        <w:rPr>
          <w:rFonts w:ascii="Gotham Light" w:hAnsi="Gotham Light" w:cs="Arial"/>
          <w:color w:val="FA4616"/>
          <w:sz w:val="18"/>
          <w:szCs w:val="18"/>
        </w:rPr>
        <w:t xml:space="preserve">, anno </w:t>
      </w:r>
      <w:r w:rsidR="007D0B4E">
        <w:rPr>
          <w:rFonts w:ascii="Gotham Light" w:hAnsi="Gotham Light" w:cs="Arial"/>
          <w:noProof/>
          <w:color w:val="FA4616"/>
          <w:sz w:val="18"/>
          <w:szCs w:val="18"/>
        </w:rPr>
        <w:t>2021</w:t>
      </w:r>
      <w:r w:rsidR="00203A92">
        <w:rPr>
          <w:rFonts w:ascii="Gotham Light" w:hAnsi="Gotham Light" w:cs="Arial"/>
          <w:noProof/>
          <w:color w:val="FA4616"/>
          <w:sz w:val="18"/>
          <w:szCs w:val="18"/>
        </w:rPr>
        <w:t>/2022</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036FCD28"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p>
    <w:p w14:paraId="036FCD29"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2030402575"/>
          <w:placeholder>
            <w:docPart w:val="23A127E064E8472780AF35F090DF1990"/>
          </w:placeholder>
        </w:sdtPr>
        <w:sdtEndPr>
          <w:rPr>
            <w:color w:val="4C4C4C"/>
          </w:rPr>
        </w:sdtEndPr>
        <w:sdtContent>
          <w:r w:rsidR="001C4DBF" w:rsidRPr="00B71C71">
            <w:rPr>
              <w:rFonts w:ascii="Gotham Light" w:hAnsi="Gotham Light" w:cs="Arial"/>
              <w:color w:val="4C4C4C"/>
              <w:sz w:val="18"/>
              <w:szCs w:val="18"/>
            </w:rPr>
            <w:t>___________</w:t>
          </w:r>
          <w:r w:rsidR="001C4DBF">
            <w:rPr>
              <w:rFonts w:ascii="Gotham Light" w:hAnsi="Gotham Light" w:cs="Arial"/>
              <w:color w:val="4C4C4C"/>
              <w:sz w:val="18"/>
              <w:szCs w:val="18"/>
            </w:rPr>
            <w:t>____________</w:t>
          </w:r>
          <w:r w:rsidR="001C4DBF" w:rsidRPr="00B71C71">
            <w:rPr>
              <w:rFonts w:ascii="Gotham Light" w:hAnsi="Gotham Light" w:cs="Arial"/>
              <w:color w:val="4C4C4C"/>
              <w:sz w:val="18"/>
              <w:szCs w:val="18"/>
            </w:rPr>
            <w:t>____________________________________________</w:t>
          </w:r>
        </w:sdtContent>
      </w:sdt>
    </w:p>
    <w:p w14:paraId="036FCD2A"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CD4A36A607FA44E68F152A1D17099072"/>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w:t>
          </w:r>
        </w:sdtContent>
      </w:sdt>
    </w:p>
    <w:p w14:paraId="036FCD2B"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CD4A36A607FA44E68F152A1D17099072"/>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CD4A36A607FA44E68F152A1D17099072"/>
          </w:placeholder>
        </w:sdtPr>
        <w:sdtEndPr/>
        <w:sdtContent>
          <w:r w:rsidRPr="00B71C71">
            <w:rPr>
              <w:rFonts w:ascii="Gotham Light" w:hAnsi="Gotham Light" w:cs="Arial"/>
              <w:sz w:val="18"/>
              <w:szCs w:val="18"/>
            </w:rPr>
            <w:t>________</w:t>
          </w:r>
        </w:sdtContent>
      </w:sdt>
    </w:p>
    <w:p w14:paraId="036FCD2C"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036FCD2D"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36FCD2E" w14:textId="77777777" w:rsidR="0052103B" w:rsidRPr="00B71C71" w:rsidRDefault="0052103B"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CD4A36A607FA44E68F152A1D17099072"/>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036FCD2F"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p>
    <w:p w14:paraId="036FCD30"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036FCD31"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036FCD32" w14:textId="439226CA" w:rsidR="0052103B" w:rsidRPr="00B71C71" w:rsidRDefault="0052103B"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6258B3">
        <w:rPr>
          <w:rFonts w:ascii="Gotham Light" w:hAnsi="Gotham Light" w:cs="Arial"/>
          <w:noProof/>
          <w:sz w:val="18"/>
          <w:szCs w:val="18"/>
        </w:rPr>
        <w:t>4200</w:t>
      </w:r>
      <w:r w:rsidRPr="00B71C71">
        <w:rPr>
          <w:rFonts w:ascii="Gotham Light" w:hAnsi="Gotham Light" w:cs="Arial"/>
          <w:sz w:val="18"/>
          <w:szCs w:val="18"/>
        </w:rPr>
        <w:t xml:space="preserve"> + IVA. </w:t>
      </w:r>
    </w:p>
    <w:p w14:paraId="036FCD33" w14:textId="77777777" w:rsidR="0052103B" w:rsidRPr="00B71C71" w:rsidRDefault="0052103B"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036FCD34"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p>
    <w:p w14:paraId="036FCD35" w14:textId="77777777" w:rsidR="0052103B" w:rsidRPr="00B71C71" w:rsidRDefault="0052103B"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036FCD36" w14:textId="77777777" w:rsidR="0052103B" w:rsidRPr="00B71C71" w:rsidRDefault="0052103B"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036FCD37" w14:textId="77777777" w:rsidR="0052103B" w:rsidRPr="00B71C71" w:rsidRDefault="0052103B"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036FCD38" w14:textId="77777777" w:rsidR="0052103B" w:rsidRPr="00B71C71" w:rsidRDefault="0052103B" w:rsidP="005461A7">
      <w:pPr>
        <w:tabs>
          <w:tab w:val="left" w:pos="-426"/>
        </w:tabs>
        <w:ind w:left="-426"/>
        <w:jc w:val="both"/>
        <w:rPr>
          <w:rFonts w:ascii="Gotham Light" w:hAnsi="Gotham Light" w:cs="Arial"/>
          <w:sz w:val="18"/>
          <w:szCs w:val="18"/>
        </w:rPr>
      </w:pPr>
    </w:p>
    <w:p w14:paraId="036FCD39" w14:textId="77777777" w:rsidR="0052103B" w:rsidRPr="00B71C71" w:rsidRDefault="0052103B"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36FCD3A" w14:textId="77777777" w:rsidR="0052103B" w:rsidRPr="00B71C71" w:rsidRDefault="0052103B" w:rsidP="00B71C71">
      <w:pPr>
        <w:tabs>
          <w:tab w:val="left" w:pos="-426"/>
        </w:tabs>
        <w:spacing w:line="360" w:lineRule="auto"/>
        <w:jc w:val="both"/>
        <w:rPr>
          <w:rFonts w:ascii="Gotham Light" w:hAnsi="Gotham Light" w:cs="Arial"/>
          <w:sz w:val="18"/>
          <w:szCs w:val="18"/>
        </w:rPr>
      </w:pPr>
    </w:p>
    <w:p w14:paraId="036FCD3B"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036FCD3C"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p>
    <w:p w14:paraId="036FCD3D" w14:textId="77777777" w:rsidR="0052103B" w:rsidRPr="00B71C71" w:rsidRDefault="0052103B"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119C8D1D285B46B4B2931635DF4B4449"/>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A7646F1AA84E7BB0D98B3F1C185DAB"/>
          </w:placeholder>
        </w:sdtPr>
        <w:sdtEndPr/>
        <w:sdtContent>
          <w:r w:rsidRPr="00B71C71">
            <w:rPr>
              <w:rFonts w:ascii="Gotham Light" w:hAnsi="Gotham Light"/>
              <w:color w:val="A6A6A6" w:themeColor="background1" w:themeShade="A6"/>
              <w:sz w:val="18"/>
              <w:szCs w:val="18"/>
              <w:u w:val="single"/>
            </w:rPr>
            <w:t xml:space="preserve">  </w:t>
          </w:r>
          <w:r w:rsidR="001C4DBF">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p>
    <w:p w14:paraId="036FCD3E" w14:textId="77777777" w:rsidR="0052103B" w:rsidRPr="00C77E7A" w:rsidRDefault="0052103B" w:rsidP="00B71C71">
      <w:pPr>
        <w:spacing w:line="360" w:lineRule="auto"/>
        <w:ind w:left="-426"/>
        <w:jc w:val="right"/>
        <w:rPr>
          <w:rFonts w:ascii="Gotham Light" w:hAnsi="Gotham Light" w:cs="Arial"/>
          <w:sz w:val="16"/>
          <w:szCs w:val="18"/>
        </w:rPr>
      </w:pPr>
      <w:r w:rsidRPr="00C77E7A">
        <w:rPr>
          <w:rFonts w:ascii="Gotham Light" w:hAnsi="Gotham Light" w:cs="Arial"/>
          <w:sz w:val="16"/>
          <w:szCs w:val="18"/>
        </w:rPr>
        <w:t>*campo obbligatorio</w:t>
      </w:r>
    </w:p>
    <w:p w14:paraId="036FCD3F" w14:textId="77777777" w:rsidR="0052103B" w:rsidRPr="005461A7" w:rsidRDefault="0052103B"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036FCD40" w14:textId="77777777" w:rsidR="0052103B" w:rsidRDefault="0052103B" w:rsidP="00B71C71">
      <w:pPr>
        <w:tabs>
          <w:tab w:val="left" w:pos="-426"/>
        </w:tabs>
        <w:spacing w:line="360" w:lineRule="auto"/>
        <w:ind w:left="-426"/>
        <w:jc w:val="both"/>
        <w:rPr>
          <w:rFonts w:ascii="Gotham Light" w:hAnsi="Gotham Light" w:cs="Arial"/>
          <w:sz w:val="18"/>
          <w:szCs w:val="18"/>
        </w:rPr>
      </w:pPr>
    </w:p>
    <w:p w14:paraId="036FCD41" w14:textId="77777777" w:rsidR="0052103B" w:rsidRPr="005461A7" w:rsidRDefault="0052103B"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036FCD42" w14:textId="77777777" w:rsidR="0052103B" w:rsidRPr="005461A7" w:rsidRDefault="0052103B" w:rsidP="00B71C71">
      <w:pPr>
        <w:tabs>
          <w:tab w:val="left" w:pos="-426"/>
        </w:tabs>
        <w:spacing w:line="360" w:lineRule="auto"/>
        <w:ind w:left="-426"/>
        <w:jc w:val="both"/>
        <w:rPr>
          <w:rFonts w:ascii="Gotham Light" w:hAnsi="Gotham Light" w:cs="Arial"/>
          <w:sz w:val="18"/>
          <w:szCs w:val="18"/>
        </w:rPr>
      </w:pPr>
    </w:p>
    <w:p w14:paraId="036FCD43" w14:textId="610F2585" w:rsidR="0052103B" w:rsidRPr="005461A7" w:rsidRDefault="00C77E7A"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52103B" w:rsidRPr="005461A7">
        <w:rPr>
          <w:rFonts w:ascii="Gotham Light" w:hAnsi="Gotham Light" w:cs="Arial"/>
          <w:sz w:val="18"/>
          <w:szCs w:val="18"/>
        </w:rPr>
        <w:t xml:space="preserve">La domanda di partecipazione al </w:t>
      </w:r>
      <w:r w:rsidR="0052103B" w:rsidRPr="00C77E7A">
        <w:rPr>
          <w:rFonts w:ascii="Gotham Light" w:hAnsi="Gotham Light" w:cs="Arial"/>
          <w:noProof/>
          <w:color w:val="FA4616"/>
          <w:sz w:val="18"/>
          <w:szCs w:val="18"/>
        </w:rPr>
        <w:t>Cyber Security Management</w:t>
      </w:r>
      <w:r w:rsidR="0052103B" w:rsidRPr="00C77E7A">
        <w:rPr>
          <w:rFonts w:ascii="Gotham Light" w:hAnsi="Gotham Light" w:cs="Arial"/>
          <w:color w:val="FA4616"/>
          <w:sz w:val="18"/>
          <w:szCs w:val="18"/>
        </w:rPr>
        <w:t>, edizione</w:t>
      </w:r>
      <w:r w:rsidR="00607310">
        <w:rPr>
          <w:rFonts w:ascii="Gotham Light" w:hAnsi="Gotham Light" w:cs="Arial"/>
          <w:color w:val="FA4616"/>
          <w:sz w:val="18"/>
          <w:szCs w:val="18"/>
        </w:rPr>
        <w:t xml:space="preserve"> </w:t>
      </w:r>
      <w:r w:rsidR="004C3D9B">
        <w:rPr>
          <w:rFonts w:ascii="Gotham Light" w:hAnsi="Gotham Light" w:cs="Arial"/>
          <w:noProof/>
          <w:color w:val="FA4616"/>
          <w:sz w:val="18"/>
          <w:szCs w:val="18"/>
        </w:rPr>
        <w:t>V</w:t>
      </w:r>
      <w:r w:rsidR="0052103B" w:rsidRPr="00C77E7A">
        <w:rPr>
          <w:rFonts w:ascii="Gotham Light" w:hAnsi="Gotham Light" w:cs="Arial"/>
          <w:color w:val="FA4616"/>
          <w:sz w:val="18"/>
          <w:szCs w:val="18"/>
        </w:rPr>
        <w:t xml:space="preserve">, anno </w:t>
      </w:r>
      <w:r w:rsidR="0052103B" w:rsidRPr="00C77E7A">
        <w:rPr>
          <w:rFonts w:ascii="Gotham Light" w:hAnsi="Gotham Light" w:cs="Arial"/>
          <w:noProof/>
          <w:color w:val="FA4616"/>
          <w:sz w:val="18"/>
          <w:szCs w:val="18"/>
        </w:rPr>
        <w:t>20</w:t>
      </w:r>
      <w:r w:rsidR="00607310">
        <w:rPr>
          <w:rFonts w:ascii="Gotham Light" w:hAnsi="Gotham Light" w:cs="Arial"/>
          <w:noProof/>
          <w:color w:val="FA4616"/>
          <w:sz w:val="18"/>
          <w:szCs w:val="18"/>
        </w:rPr>
        <w:t>21/2022</w:t>
      </w:r>
      <w:r w:rsidR="0052103B" w:rsidRPr="00247C35">
        <w:rPr>
          <w:rFonts w:ascii="Gotham Light" w:hAnsi="Gotham Light" w:cs="Arial"/>
          <w:color w:val="F9671B"/>
          <w:sz w:val="18"/>
          <w:szCs w:val="18"/>
        </w:rPr>
        <w:t xml:space="preserve"> </w:t>
      </w:r>
      <w:r w:rsidR="0052103B"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DB3569242D6146DDB9A657F07A7FD660"/>
          </w:placeholder>
        </w:sdtPr>
        <w:sdtEndPr/>
        <w:sdtContent>
          <w:r w:rsidR="0052103B" w:rsidRPr="005461A7">
            <w:rPr>
              <w:rFonts w:ascii="Gotham Light" w:hAnsi="Gotham Light" w:cs="Arial"/>
              <w:sz w:val="18"/>
              <w:szCs w:val="18"/>
            </w:rPr>
            <w:t>_____________________</w:t>
          </w:r>
        </w:sdtContent>
      </w:sdt>
      <w:r w:rsidR="0052103B"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036FCD44" w14:textId="77777777" w:rsidR="0052103B" w:rsidRPr="005461A7" w:rsidRDefault="0052103B" w:rsidP="00B71C71">
      <w:pPr>
        <w:tabs>
          <w:tab w:val="left" w:pos="-426"/>
        </w:tabs>
        <w:spacing w:line="360" w:lineRule="auto"/>
        <w:ind w:left="-426"/>
        <w:jc w:val="both"/>
        <w:rPr>
          <w:rFonts w:ascii="Gotham Light" w:hAnsi="Gotham Light" w:cs="Arial"/>
          <w:sz w:val="18"/>
          <w:szCs w:val="18"/>
        </w:rPr>
      </w:pPr>
    </w:p>
    <w:p w14:paraId="036FCD45" w14:textId="77777777" w:rsidR="0052103B" w:rsidRDefault="0052103B"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7BC23080" w14:textId="77777777" w:rsidR="008F1BAF" w:rsidRPr="005461A7" w:rsidRDefault="008F1BAF" w:rsidP="008F1BA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63CB89B8" w14:textId="77777777" w:rsidR="008F1BAF" w:rsidRPr="005461A7" w:rsidRDefault="008F1BAF" w:rsidP="008F1BA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126F555A" w14:textId="77777777" w:rsidR="008F1BAF" w:rsidRPr="005461A7" w:rsidRDefault="008F1BAF" w:rsidP="008F1BAF">
      <w:pPr>
        <w:tabs>
          <w:tab w:val="left" w:pos="-426"/>
        </w:tabs>
        <w:spacing w:line="360" w:lineRule="auto"/>
        <w:ind w:left="-426"/>
        <w:jc w:val="both"/>
        <w:rPr>
          <w:rFonts w:ascii="Gotham Light" w:hAnsi="Gotham Light" w:cs="Arial"/>
          <w:sz w:val="18"/>
          <w:szCs w:val="18"/>
          <w:u w:val="single"/>
        </w:rPr>
      </w:pPr>
    </w:p>
    <w:p w14:paraId="542A1AB0"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6E4EA63B"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5A4C0C89" w14:textId="77777777" w:rsidR="008F1BAF" w:rsidRDefault="008F1BAF" w:rsidP="008F1BA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3289BB36" w14:textId="77777777" w:rsidR="008F1BAF" w:rsidRPr="00086978" w:rsidRDefault="008F1BAF" w:rsidP="008F1BA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68DFDF7B" w14:textId="77777777" w:rsidR="008F1BAF" w:rsidRPr="00086978" w:rsidRDefault="008F1BAF" w:rsidP="008F1BA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6F8D5BDB" w14:textId="77777777" w:rsidR="008F1BAF" w:rsidRPr="00086978" w:rsidRDefault="008F1BAF" w:rsidP="008F1BA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D09C929" w14:textId="77777777" w:rsidR="008F1BAF" w:rsidRPr="005461A7"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1B76F340" w14:textId="77777777" w:rsidR="008F1BAF" w:rsidRPr="005461A7" w:rsidRDefault="008F1BAF" w:rsidP="008F1BAF">
      <w:pPr>
        <w:tabs>
          <w:tab w:val="left" w:pos="-426"/>
        </w:tabs>
        <w:ind w:left="-432"/>
        <w:jc w:val="both"/>
        <w:rPr>
          <w:rFonts w:ascii="Gotham Light" w:hAnsi="Gotham Light" w:cs="Arial"/>
          <w:sz w:val="18"/>
          <w:szCs w:val="18"/>
        </w:rPr>
      </w:pPr>
    </w:p>
    <w:p w14:paraId="3D5EB16C" w14:textId="77777777" w:rsidR="008F1BAF" w:rsidRPr="00086978" w:rsidRDefault="008F1BAF" w:rsidP="008F1BA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74C94789" w14:textId="77777777" w:rsidR="008F1BAF" w:rsidRDefault="008F1BAF" w:rsidP="008F1BAF">
      <w:pPr>
        <w:tabs>
          <w:tab w:val="left" w:pos="-426"/>
        </w:tabs>
        <w:ind w:left="-432"/>
        <w:jc w:val="both"/>
        <w:rPr>
          <w:rFonts w:ascii="Gotham Light" w:hAnsi="Gotham Light" w:cs="Arial"/>
          <w:sz w:val="18"/>
          <w:szCs w:val="18"/>
        </w:rPr>
      </w:pPr>
    </w:p>
    <w:p w14:paraId="68CA41A9"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3245EA01"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3F2EFAA3"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085203A1"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4D61E4BF"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F914223" w14:textId="5A5D2D46" w:rsidR="008F1BAF"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3D9B">
        <w:rPr>
          <w:rFonts w:ascii="Gotham Light" w:hAnsi="Gotham Light" w:cs="Arial"/>
          <w:sz w:val="18"/>
          <w:szCs w:val="18"/>
        </w:rPr>
        <w:t>quot</w:t>
      </w:r>
      <w:r w:rsidRPr="00086978">
        <w:rPr>
          <w:rFonts w:ascii="Gotham Light" w:hAnsi="Gotham Light" w:cs="Arial"/>
          <w:sz w:val="18"/>
          <w:szCs w:val="18"/>
        </w:rPr>
        <w:t>a di iscrizione versata, così come pure il diritto del richiedente a qualsivoglia risarcimento o indennizzo da parte di Bologna Business School.</w:t>
      </w:r>
    </w:p>
    <w:bookmarkEnd w:id="1"/>
    <w:p w14:paraId="42A30EE2" w14:textId="77777777" w:rsidR="008F1BAF" w:rsidRDefault="008F1BAF" w:rsidP="008F1BAF">
      <w:pPr>
        <w:tabs>
          <w:tab w:val="left" w:pos="-426"/>
        </w:tabs>
        <w:spacing w:line="360" w:lineRule="auto"/>
        <w:ind w:left="-426"/>
        <w:jc w:val="both"/>
        <w:rPr>
          <w:rFonts w:ascii="Gotham Light" w:hAnsi="Gotham Light" w:cs="Arial"/>
          <w:sz w:val="18"/>
          <w:szCs w:val="18"/>
        </w:rPr>
      </w:pPr>
    </w:p>
    <w:p w14:paraId="047EC999"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0F08AFBA"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5B4A2E70" w14:textId="77777777" w:rsidR="008F1BAF" w:rsidRPr="005461A7" w:rsidRDefault="008F1BAF" w:rsidP="008F1BA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47E45D8C"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1EE59C0D"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9A0708B"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4B0A6BD2" w14:textId="77777777" w:rsidR="008F1BAF" w:rsidRPr="005461A7" w:rsidRDefault="008F1BAF" w:rsidP="008F1BA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69D743A2"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024A90B9" w14:textId="77777777" w:rsidR="008F1BAF" w:rsidRPr="005461A7" w:rsidRDefault="008F1BAF" w:rsidP="008F1BA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19EA7C8" w14:textId="77777777" w:rsidR="008F1BAF" w:rsidRDefault="008F1BAF" w:rsidP="008F1BAF">
      <w:pPr>
        <w:tabs>
          <w:tab w:val="left" w:pos="-426"/>
        </w:tabs>
        <w:spacing w:line="360" w:lineRule="auto"/>
        <w:ind w:left="-426"/>
        <w:jc w:val="both"/>
        <w:rPr>
          <w:rFonts w:ascii="Gotham Light" w:hAnsi="Gotham Light" w:cs="Arial"/>
          <w:color w:val="000000"/>
          <w:sz w:val="18"/>
          <w:szCs w:val="18"/>
        </w:rPr>
      </w:pPr>
    </w:p>
    <w:p w14:paraId="65C2C310" w14:textId="77777777" w:rsidR="008F1BAF" w:rsidRPr="005461A7" w:rsidRDefault="008F1BAF" w:rsidP="00B71C71">
      <w:pPr>
        <w:tabs>
          <w:tab w:val="left" w:pos="-426"/>
        </w:tabs>
        <w:spacing w:line="360" w:lineRule="auto"/>
        <w:ind w:left="-426"/>
        <w:jc w:val="both"/>
        <w:rPr>
          <w:rFonts w:ascii="Gotham Light" w:hAnsi="Gotham Light" w:cs="Arial"/>
          <w:sz w:val="18"/>
          <w:szCs w:val="18"/>
        </w:rPr>
      </w:pPr>
    </w:p>
    <w:p w14:paraId="036FCD46" w14:textId="77777777" w:rsidR="0052103B" w:rsidRPr="005461A7" w:rsidRDefault="0052103B" w:rsidP="00B71C71">
      <w:pPr>
        <w:tabs>
          <w:tab w:val="left" w:pos="-426"/>
        </w:tabs>
        <w:spacing w:line="360" w:lineRule="auto"/>
        <w:ind w:left="-426"/>
        <w:jc w:val="both"/>
        <w:rPr>
          <w:rFonts w:ascii="Gotham Light" w:hAnsi="Gotham Light" w:cs="Arial"/>
          <w:sz w:val="18"/>
          <w:szCs w:val="18"/>
        </w:rPr>
      </w:pPr>
    </w:p>
    <w:p w14:paraId="036FCD58" w14:textId="77777777" w:rsidR="0052103B" w:rsidRPr="00B71C71" w:rsidRDefault="0052103B"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430773688"/>
          <w:placeholder>
            <w:docPart w:val="F98FE42AA0424EB5AB88EC475C3A0D42"/>
          </w:placeholder>
          <w:date>
            <w:dateFormat w:val="dd/MM/yyyy"/>
            <w:lid w:val="it-IT"/>
            <w:storeMappedDataAs w:val="dateTime"/>
            <w:calendar w:val="gregorian"/>
          </w:date>
        </w:sdtPr>
        <w:sdtEndPr/>
        <w:sdtContent>
          <w:r w:rsidR="00C7456B"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532725D0B7024E6B8B44900B7C3D506C"/>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76AA6F2AF2084A6FBD26110CF6D20C7A"/>
              </w:placeholder>
            </w:sdtPr>
            <w:sdtEndPr/>
            <w:sdtContent>
              <w:sdt>
                <w:sdtPr>
                  <w:rPr>
                    <w:rFonts w:ascii="Gotham Light" w:hAnsi="Gotham Light"/>
                    <w:color w:val="A6A6A6" w:themeColor="background1" w:themeShade="A6"/>
                    <w:sz w:val="18"/>
                    <w:szCs w:val="18"/>
                    <w:u w:val="single"/>
                  </w:rPr>
                  <w:id w:val="1859768660"/>
                  <w:placeholder>
                    <w:docPart w:val="B66297E225514C68A1BD8B61CE5DD71C"/>
                  </w:placeholder>
                </w:sdtPr>
                <w:sdtEndPr/>
                <w:sdtContent>
                  <w:r w:rsidR="001C4DBF" w:rsidRPr="00B71C71">
                    <w:rPr>
                      <w:rFonts w:ascii="Gotham Light" w:hAnsi="Gotham Light"/>
                      <w:color w:val="A6A6A6" w:themeColor="background1" w:themeShade="A6"/>
                      <w:sz w:val="18"/>
                      <w:szCs w:val="18"/>
                      <w:u w:val="single"/>
                    </w:rPr>
                    <w:t xml:space="preserve">  </w:t>
                  </w:r>
                  <w:r w:rsidR="001C4DBF">
                    <w:rPr>
                      <w:rFonts w:ascii="Gotham Light" w:hAnsi="Gotham Light"/>
                      <w:color w:val="A6A6A6" w:themeColor="background1" w:themeShade="A6"/>
                      <w:sz w:val="18"/>
                      <w:szCs w:val="18"/>
                      <w:u w:val="single"/>
                    </w:rPr>
                    <w:t xml:space="preserve">                                            </w:t>
                  </w:r>
                  <w:r w:rsidR="001C4DBF" w:rsidRPr="00B71C71">
                    <w:rPr>
                      <w:rFonts w:ascii="Gotham Light" w:hAnsi="Gotham Light"/>
                      <w:color w:val="A6A6A6" w:themeColor="background1" w:themeShade="A6"/>
                      <w:sz w:val="18"/>
                      <w:szCs w:val="18"/>
                      <w:u w:val="single"/>
                    </w:rPr>
                    <w:t xml:space="preserve">__ </w:t>
                  </w:r>
                </w:sdtContent>
              </w:sdt>
              <w:r w:rsidR="001C4DBF">
                <w:rPr>
                  <w:rFonts w:ascii="Gotham Light" w:hAnsi="Gotham Light"/>
                  <w:color w:val="A6A6A6" w:themeColor="background1" w:themeShade="A6"/>
                  <w:sz w:val="18"/>
                  <w:szCs w:val="18"/>
                  <w:u w:val="single"/>
                </w:rPr>
                <w:t xml:space="preserve"> </w:t>
              </w:r>
            </w:sdtContent>
          </w:sdt>
        </w:sdtContent>
      </w:sdt>
    </w:p>
    <w:p w14:paraId="036FCD59" w14:textId="77777777" w:rsidR="0052103B" w:rsidRPr="00B71C71" w:rsidRDefault="0052103B" w:rsidP="00B71C71">
      <w:pPr>
        <w:tabs>
          <w:tab w:val="left" w:pos="-426"/>
        </w:tabs>
        <w:spacing w:line="360" w:lineRule="auto"/>
        <w:jc w:val="both"/>
        <w:rPr>
          <w:rFonts w:ascii="Gotham Light" w:hAnsi="Gotham Light" w:cs="Arial"/>
          <w:color w:val="000000"/>
          <w:sz w:val="18"/>
          <w:szCs w:val="18"/>
        </w:rPr>
      </w:pPr>
    </w:p>
    <w:p w14:paraId="036FCD5A" w14:textId="77777777" w:rsidR="0052103B" w:rsidRPr="00B71C71" w:rsidRDefault="0052103B"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036FCD5B" w14:textId="77777777" w:rsidR="0052103B" w:rsidRPr="00B71C71" w:rsidRDefault="0052103B" w:rsidP="00B71C71">
      <w:pPr>
        <w:tabs>
          <w:tab w:val="left" w:pos="-426"/>
        </w:tabs>
        <w:spacing w:line="360" w:lineRule="auto"/>
        <w:ind w:left="-426"/>
        <w:jc w:val="center"/>
        <w:rPr>
          <w:rFonts w:ascii="Gotham Light" w:hAnsi="Gotham Light" w:cs="Arial"/>
          <w:color w:val="F9671B"/>
          <w:sz w:val="16"/>
          <w:szCs w:val="18"/>
        </w:rPr>
      </w:pPr>
    </w:p>
    <w:p w14:paraId="036FCD5C" w14:textId="77777777" w:rsidR="0052103B" w:rsidRPr="00B71C71" w:rsidRDefault="0052103B" w:rsidP="00B71C71">
      <w:pPr>
        <w:tabs>
          <w:tab w:val="left" w:pos="-426"/>
        </w:tabs>
        <w:spacing w:line="360" w:lineRule="auto"/>
        <w:ind w:left="-426"/>
        <w:jc w:val="right"/>
        <w:rPr>
          <w:rFonts w:ascii="Gotham Light" w:hAnsi="Gotham Light" w:cs="Arial"/>
          <w:color w:val="F9671B"/>
          <w:sz w:val="16"/>
          <w:szCs w:val="18"/>
        </w:rPr>
      </w:pPr>
    </w:p>
    <w:p w14:paraId="036FCD5D" w14:textId="77777777" w:rsidR="0052103B" w:rsidRPr="00B71C71" w:rsidRDefault="0052103B" w:rsidP="00B71C71">
      <w:pPr>
        <w:tabs>
          <w:tab w:val="left" w:pos="-426"/>
        </w:tabs>
        <w:spacing w:line="360" w:lineRule="auto"/>
        <w:ind w:left="-426"/>
        <w:jc w:val="right"/>
        <w:rPr>
          <w:rFonts w:ascii="Gotham Light" w:hAnsi="Gotham Light" w:cs="Arial"/>
          <w:color w:val="F9671B"/>
          <w:sz w:val="16"/>
          <w:szCs w:val="18"/>
        </w:rPr>
      </w:pPr>
    </w:p>
    <w:p w14:paraId="036FCD5E" w14:textId="77777777" w:rsidR="0052103B" w:rsidRPr="00C77E7A" w:rsidRDefault="0052103B" w:rsidP="00B71C71">
      <w:pPr>
        <w:tabs>
          <w:tab w:val="left" w:pos="-426"/>
        </w:tabs>
        <w:spacing w:line="360" w:lineRule="auto"/>
        <w:ind w:left="-426"/>
        <w:jc w:val="right"/>
        <w:rPr>
          <w:rFonts w:ascii="Gotham Light" w:hAnsi="Gotham Light" w:cs="Arial"/>
          <w:sz w:val="16"/>
          <w:szCs w:val="18"/>
        </w:rPr>
      </w:pPr>
      <w:r w:rsidRPr="00C77E7A">
        <w:rPr>
          <w:rFonts w:ascii="Gotham Light" w:hAnsi="Gotham Light" w:cs="Arial"/>
          <w:sz w:val="16"/>
          <w:szCs w:val="18"/>
        </w:rPr>
        <w:t>*campo obbligatorio</w:t>
      </w:r>
    </w:p>
    <w:p w14:paraId="036FCD5F" w14:textId="77777777" w:rsidR="0052103B" w:rsidRPr="00B71C71" w:rsidRDefault="0052103B" w:rsidP="00B71C71">
      <w:pPr>
        <w:tabs>
          <w:tab w:val="left" w:pos="-426"/>
        </w:tabs>
        <w:spacing w:line="360" w:lineRule="auto"/>
        <w:ind w:left="-426"/>
        <w:jc w:val="right"/>
        <w:rPr>
          <w:rFonts w:ascii="Gotham Light" w:hAnsi="Gotham Light" w:cs="Arial"/>
          <w:color w:val="F9671B"/>
          <w:sz w:val="16"/>
          <w:szCs w:val="18"/>
        </w:rPr>
      </w:pPr>
    </w:p>
    <w:p w14:paraId="036FCD60" w14:textId="77777777" w:rsidR="0052103B" w:rsidRPr="00B71C71" w:rsidRDefault="0052103B"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036FCD61" w14:textId="77777777" w:rsidR="0052103B" w:rsidRPr="00C7456B" w:rsidRDefault="0052103B" w:rsidP="00B71C71">
      <w:pPr>
        <w:ind w:left="142" w:right="134"/>
        <w:jc w:val="center"/>
        <w:rPr>
          <w:rFonts w:ascii="Gotham Light" w:hAnsi="Gotham Light"/>
          <w:sz w:val="18"/>
          <w:szCs w:val="18"/>
        </w:rPr>
      </w:pPr>
    </w:p>
    <w:p w14:paraId="036FCD62"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036FCD63"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1. Dati conferiti per l’esecuzione del contratto o la fruizione di un servizio</w:t>
      </w:r>
    </w:p>
    <w:p w14:paraId="036FCD6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36FCD65"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036FCD66" w14:textId="77777777" w:rsidR="0052103B" w:rsidRPr="00C7456B" w:rsidRDefault="0052103B" w:rsidP="00B71C71">
      <w:pPr>
        <w:pStyle w:val="AlmaParagrafo"/>
        <w:ind w:left="142" w:right="134"/>
        <w:rPr>
          <w:rFonts w:ascii="Gotham Light" w:hAnsi="Gotham Light"/>
          <w:sz w:val="18"/>
          <w:szCs w:val="18"/>
        </w:rPr>
      </w:pPr>
      <w:r w:rsidRPr="00C7456B">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036FCD67" w14:textId="77777777" w:rsidR="0052103B" w:rsidRPr="00C7456B" w:rsidRDefault="0052103B" w:rsidP="00B71C71">
      <w:pPr>
        <w:pStyle w:val="AlmaParagrafo"/>
        <w:ind w:left="142" w:right="134"/>
        <w:rPr>
          <w:rFonts w:ascii="Gotham Light" w:hAnsi="Gotham Light"/>
          <w:sz w:val="18"/>
          <w:szCs w:val="18"/>
        </w:rPr>
      </w:pPr>
      <w:r w:rsidRPr="00C7456B">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036FCD68" w14:textId="77777777" w:rsidR="0052103B" w:rsidRPr="00C7456B" w:rsidRDefault="0052103B" w:rsidP="00B71C71">
      <w:pPr>
        <w:pStyle w:val="AlmaParagrafo"/>
        <w:ind w:left="142" w:right="134"/>
        <w:rPr>
          <w:rFonts w:ascii="Gotham Light" w:hAnsi="Gotham Light"/>
          <w:iCs/>
          <w:sz w:val="18"/>
          <w:szCs w:val="18"/>
        </w:rPr>
      </w:pPr>
    </w:p>
    <w:p w14:paraId="036FCD69"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1.1 Tempi di trattamento</w:t>
      </w:r>
    </w:p>
    <w:p w14:paraId="036FCD6A"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36FCD6B"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036FCD6C"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036FCD6D" w14:textId="77777777" w:rsidR="0052103B" w:rsidRPr="00C7456B" w:rsidRDefault="0052103B" w:rsidP="00B71C71">
      <w:pPr>
        <w:ind w:left="142" w:right="134"/>
        <w:jc w:val="both"/>
        <w:rPr>
          <w:rFonts w:ascii="Gotham Light" w:hAnsi="Gotham Light"/>
          <w:sz w:val="18"/>
          <w:szCs w:val="18"/>
        </w:rPr>
      </w:pPr>
    </w:p>
    <w:p w14:paraId="036FCD6E" w14:textId="77777777" w:rsidR="0052103B" w:rsidRPr="00C7456B" w:rsidRDefault="0052103B" w:rsidP="00B71C71">
      <w:pPr>
        <w:ind w:left="142" w:right="134"/>
        <w:jc w:val="both"/>
        <w:rPr>
          <w:rFonts w:ascii="Gotham Light" w:hAnsi="Gotham Light"/>
          <w:color w:val="4472C4"/>
          <w:sz w:val="18"/>
          <w:szCs w:val="18"/>
        </w:rPr>
      </w:pPr>
      <w:r w:rsidRPr="00C7456B">
        <w:rPr>
          <w:rFonts w:ascii="Gotham Light" w:hAnsi="Gotham Light"/>
          <w:color w:val="4472C4"/>
          <w:sz w:val="18"/>
          <w:szCs w:val="18"/>
        </w:rPr>
        <w:t xml:space="preserve">1.2 Dati Audio-visivi e Immagini </w:t>
      </w:r>
    </w:p>
    <w:p w14:paraId="036FCD6F"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036FCD7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36FCD71"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36FCD72"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2. Dati conferiti per finalità di informazione delle attività svolte da BBS e per finalità promozionali</w:t>
      </w:r>
    </w:p>
    <w:p w14:paraId="036FCD73"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036FCD7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036FCD75"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1 Modalità di contatto</w:t>
      </w:r>
    </w:p>
    <w:p w14:paraId="036FCD76"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Per contattarLa a fini informativi e promozionali potremo utilizzare sia modalità automatizzate come e-mail e sms, sia la posta cartacea e il telefono.</w:t>
      </w:r>
    </w:p>
    <w:p w14:paraId="036FCD77"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lastRenderedPageBreak/>
        <w:t>2.2 Cosa accade in caso di mancato consenso?</w:t>
      </w:r>
    </w:p>
    <w:p w14:paraId="036FCD78"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036FCD79"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3 Comunicazioni via email per servizi analoghi a quelli già richiesti</w:t>
      </w:r>
    </w:p>
    <w:p w14:paraId="036FCD7A" w14:textId="77777777" w:rsidR="0052103B" w:rsidRPr="00C7456B" w:rsidRDefault="0052103B" w:rsidP="00B71C71">
      <w:pPr>
        <w:pStyle w:val="Titolo4"/>
        <w:rPr>
          <w:rFonts w:ascii="Gotham Light" w:eastAsia="Times New Roman" w:hAnsi="Gotham Light"/>
          <w:i w:val="0"/>
          <w:color w:val="auto"/>
          <w:sz w:val="18"/>
          <w:szCs w:val="18"/>
        </w:rPr>
      </w:pPr>
      <w:r w:rsidRPr="00C7456B">
        <w:rPr>
          <w:rFonts w:ascii="Gotham Light" w:eastAsia="Times New Roman" w:hAnsi="Gotham Light"/>
          <w:i w:val="0"/>
          <w:color w:val="auto"/>
          <w:sz w:val="18"/>
          <w:szCs w:val="18"/>
        </w:rPr>
        <w:t xml:space="preserve">Nel caso in cui Lei non esprima un espresso rifiuto, se la legge lo consente, </w:t>
      </w:r>
      <w:r w:rsidRPr="00C7456B">
        <w:rPr>
          <w:rFonts w:ascii="Gotham Light" w:hAnsi="Gotham Light"/>
          <w:i w:val="0"/>
          <w:sz w:val="18"/>
          <w:szCs w:val="18"/>
        </w:rPr>
        <w:t>BBS</w:t>
      </w:r>
      <w:r w:rsidRPr="00C7456B">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036FCD7B"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4 Tempi di trattamento relativi alle attività informative e promozionali</w:t>
      </w:r>
    </w:p>
    <w:p w14:paraId="036FCD7C"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036FCD7D"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 xml:space="preserve">2.5 Consenso alla profilazione per finalità informative e promozionali </w:t>
      </w:r>
    </w:p>
    <w:p w14:paraId="036FCD7E"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036FCD7F"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036FCD8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036FCD81"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36FCD82"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036FCD83"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6 Cosa accade in caso di mancato consenso alla profilazione?</w:t>
      </w:r>
    </w:p>
    <w:p w14:paraId="036FCD8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036FCD85"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7 Tempi di trattamento relativi all’attività di profilazione</w:t>
      </w:r>
    </w:p>
    <w:p w14:paraId="036FCD86"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036FCD87"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36FCD88"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3. Attività di stage e placement per gli iscritti a Corsi e a Master. Comunicazione dei dati a imprese terze</w:t>
      </w:r>
    </w:p>
    <w:p w14:paraId="036FCD89"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offre agli iscritti ai Corsi e ai Master la possibilità di essere contattati da imprese terze interessate a proporre agli iscritti attività di stage e placement.</w:t>
      </w:r>
    </w:p>
    <w:p w14:paraId="036FCD8A"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ttraverso questa attività BBS intende agire da facilitatore nel processo d’incontro tra domanda e offerta di lavoro.</w:t>
      </w:r>
    </w:p>
    <w:p w14:paraId="036FCD8B"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036FCD8C"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Le imprese terze a cui eventualmente potranno essere comunicati i dati hanno sede nell’Unione Europea. </w:t>
      </w:r>
    </w:p>
    <w:p w14:paraId="036FCD8D"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3.1 Cosa accade in caso di mancato consenso?</w:t>
      </w:r>
    </w:p>
    <w:p w14:paraId="036FCD8E"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036FCD8F"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3.2 Tempi di trattamento</w:t>
      </w:r>
    </w:p>
    <w:p w14:paraId="036FCD9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36FCD91"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36FCD92" w14:textId="77777777" w:rsidR="0052103B" w:rsidRPr="00C7456B" w:rsidRDefault="0052103B" w:rsidP="00B71C71">
      <w:pPr>
        <w:ind w:left="142" w:right="134"/>
        <w:jc w:val="both"/>
        <w:rPr>
          <w:rFonts w:ascii="Gotham Light" w:hAnsi="Gotham Light"/>
          <w:sz w:val="18"/>
          <w:szCs w:val="18"/>
        </w:rPr>
      </w:pPr>
    </w:p>
    <w:p w14:paraId="036FCD93"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lastRenderedPageBreak/>
        <w:t>4. Attività statistiche e ricerche di mercato anche mediante profilazione</w:t>
      </w:r>
    </w:p>
    <w:p w14:paraId="036FCD9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036FCD95"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036FCD96"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4.1 Cosa accade in caso di mancato consenso?</w:t>
      </w:r>
    </w:p>
    <w:p w14:paraId="036FCD97"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036FCD98"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 xml:space="preserve">4.2 Tempi di trattamento </w:t>
      </w:r>
    </w:p>
    <w:p w14:paraId="036FCD99"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036FCD9A"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36FCD9B" w14:textId="77777777" w:rsidR="0052103B" w:rsidRPr="00C7456B" w:rsidRDefault="0052103B" w:rsidP="00B71C71">
      <w:pPr>
        <w:ind w:left="142" w:right="134"/>
        <w:jc w:val="both"/>
        <w:rPr>
          <w:rFonts w:ascii="Gotham Light" w:hAnsi="Gotham Light"/>
          <w:sz w:val="18"/>
          <w:szCs w:val="18"/>
        </w:rPr>
      </w:pPr>
    </w:p>
    <w:p w14:paraId="036FCD9C"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5. Modalità del trattamento</w:t>
      </w:r>
    </w:p>
    <w:p w14:paraId="036FCD9D"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l trattamento dei dati personali è effettuato da BBS con modalità cartacee ed informatizzate.</w:t>
      </w:r>
    </w:p>
    <w:p w14:paraId="036FCD9E"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036FCD9F"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6. Titolare del trattamento</w:t>
      </w:r>
    </w:p>
    <w:p w14:paraId="036FCDA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C7456B">
          <w:rPr>
            <w:rStyle w:val="Collegamentoipertestuale"/>
            <w:rFonts w:ascii="Gotham Light" w:hAnsi="Gotham Light"/>
            <w:sz w:val="18"/>
            <w:szCs w:val="18"/>
          </w:rPr>
          <w:t>http://www.bbs.unibo.it/hp/contatti</w:t>
        </w:r>
      </w:hyperlink>
      <w:r w:rsidRPr="00C7456B">
        <w:rPr>
          <w:rFonts w:ascii="Gotham Light" w:hAnsi="Gotham Light"/>
          <w:sz w:val="18"/>
          <w:szCs w:val="18"/>
        </w:rPr>
        <w:t>.</w:t>
      </w:r>
    </w:p>
    <w:p w14:paraId="036FCDA1"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7. Responsabili di trattamento e comunicazione dei Suoi dati a terzi</w:t>
      </w:r>
    </w:p>
    <w:p w14:paraId="036FCDA2"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C7456B">
          <w:rPr>
            <w:rStyle w:val="Collegamentoipertestuale"/>
            <w:rFonts w:ascii="Gotham Light" w:hAnsi="Gotham Light"/>
            <w:sz w:val="18"/>
            <w:szCs w:val="18"/>
          </w:rPr>
          <w:t>http://www.bbs.unibo.it/hp/legal</w:t>
        </w:r>
      </w:hyperlink>
      <w:r w:rsidRPr="00C7456B">
        <w:rPr>
          <w:rFonts w:ascii="Gotham Light" w:hAnsi="Gotham Light"/>
          <w:sz w:val="18"/>
          <w:szCs w:val="18"/>
        </w:rPr>
        <w:t xml:space="preserve"> . </w:t>
      </w:r>
    </w:p>
    <w:p w14:paraId="036FCDA3"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 tal fine si segnala che sono designati responsabili di trattamento i soggetti di cui BBS</w:t>
      </w:r>
      <w:r w:rsidRPr="00C7456B" w:rsidDel="005002B4">
        <w:rPr>
          <w:rFonts w:ascii="Gotham Light" w:hAnsi="Gotham Light"/>
          <w:sz w:val="18"/>
          <w:szCs w:val="18"/>
        </w:rPr>
        <w:t xml:space="preserve"> </w:t>
      </w:r>
      <w:r w:rsidRPr="00C7456B">
        <w:rPr>
          <w:rFonts w:ascii="Gotham Light" w:hAnsi="Gotham Light"/>
          <w:sz w:val="18"/>
          <w:szCs w:val="18"/>
        </w:rPr>
        <w:t>si serve:</w:t>
      </w:r>
    </w:p>
    <w:p w14:paraId="036FCDA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 per la gestione delle relazioni con i clienti e più in generale, con i terzi, anche per fini contabili e amministrativi;</w:t>
      </w:r>
    </w:p>
    <w:p w14:paraId="036FCDA5"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 per la gestione delle comunicazioni, anche di natura commerciale e promozionale e per l’erogazione di servizi informativi, promozionali e di profilazione;</w:t>
      </w:r>
    </w:p>
    <w:p w14:paraId="036FCDA6"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036FCDA7"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8. Responsabile della protezione dei dati (Data Protection Officer)</w:t>
      </w:r>
    </w:p>
    <w:p w14:paraId="036FCDA8"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BBS ha designato il proprio Responsabile della protezione dei dati, che può essere contattato ai seguenti riferimenti: </w:t>
      </w:r>
      <w:hyperlink r:id="rId13" w:history="1">
        <w:r w:rsidRPr="00C7456B">
          <w:rPr>
            <w:rStyle w:val="Collegamentoipertestuale"/>
            <w:rFonts w:ascii="Gotham Light" w:hAnsi="Gotham Light"/>
            <w:sz w:val="18"/>
            <w:szCs w:val="18"/>
          </w:rPr>
          <w:t>dpo@bbs.unibo.it</w:t>
        </w:r>
      </w:hyperlink>
      <w:r w:rsidRPr="00C7456B">
        <w:rPr>
          <w:rFonts w:ascii="Gotham Light" w:hAnsi="Gotham Light"/>
          <w:sz w:val="18"/>
          <w:szCs w:val="18"/>
        </w:rPr>
        <w:t xml:space="preserve"> </w:t>
      </w:r>
    </w:p>
    <w:p w14:paraId="036FCDA9"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36FCDAA"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 xml:space="preserve">9. Luogo del trattamento </w:t>
      </w:r>
    </w:p>
    <w:p w14:paraId="036FCDAB"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effettua il trattamento dei Suoi dati in Italia.</w:t>
      </w:r>
    </w:p>
    <w:p w14:paraId="036FCDAC"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036FCDAD"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10. Diritti dell’interessato</w:t>
      </w:r>
    </w:p>
    <w:p w14:paraId="036FCDAE"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036FCDAF"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10.1 Diritto di opposizione</w:t>
      </w:r>
    </w:p>
    <w:p w14:paraId="036FCDB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C7456B">
        <w:rPr>
          <w:rFonts w:ascii="Gotham Light" w:hAnsi="Gotham Light"/>
          <w:sz w:val="18"/>
          <w:szCs w:val="18"/>
        </w:rPr>
        <w:lastRenderedPageBreak/>
        <w:t>essere esercitato per quei dati rispetto ai quali BBS dimostri l’esistenza di motivi legittimi prevalenti per procedere al trattamento (come ad esempio per motivi contabili e amministrativi, per l’esercizio del diritto di difesa, etc.).</w:t>
      </w:r>
    </w:p>
    <w:p w14:paraId="036FCDB1"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10.2 Diritto alla portabilità dei dati</w:t>
      </w:r>
    </w:p>
    <w:p w14:paraId="036FCDB2"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036FCDB3"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036FCDB4"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10.3 Modalità per l’esercizio dei diritti</w:t>
      </w:r>
    </w:p>
    <w:p w14:paraId="036FCDB5"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sercizio dei diritti può essere effettuato</w:t>
      </w:r>
      <w:r w:rsidRPr="00C7456B" w:rsidDel="00EA4BB7">
        <w:rPr>
          <w:rFonts w:ascii="Gotham Light" w:hAnsi="Gotham Light"/>
          <w:sz w:val="18"/>
          <w:szCs w:val="18"/>
        </w:rPr>
        <w:t xml:space="preserve"> </w:t>
      </w:r>
      <w:r w:rsidRPr="00C7456B">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C7456B">
          <w:rPr>
            <w:rStyle w:val="Collegamentoipertestuale"/>
            <w:rFonts w:ascii="Gotham Light" w:hAnsi="Gotham Light"/>
            <w:sz w:val="18"/>
            <w:szCs w:val="18"/>
          </w:rPr>
          <w:t>gdpr@bbs.unibo.it</w:t>
        </w:r>
      </w:hyperlink>
      <w:r w:rsidRPr="00C7456B">
        <w:rPr>
          <w:rFonts w:ascii="Gotham Light" w:hAnsi="Gotham Light"/>
          <w:sz w:val="18"/>
          <w:szCs w:val="18"/>
        </w:rPr>
        <w:t xml:space="preserve"> </w:t>
      </w:r>
    </w:p>
    <w:p w14:paraId="036FCDB6" w14:textId="77777777" w:rsidR="0052103B" w:rsidRPr="00C7456B" w:rsidRDefault="0052103B" w:rsidP="00B71C71">
      <w:pPr>
        <w:spacing w:line="360" w:lineRule="auto"/>
        <w:ind w:left="142" w:right="134"/>
        <w:jc w:val="both"/>
        <w:rPr>
          <w:rFonts w:ascii="Gotham Light" w:hAnsi="Gotham Light"/>
          <w:sz w:val="18"/>
          <w:szCs w:val="18"/>
        </w:rPr>
      </w:pPr>
    </w:p>
    <w:p w14:paraId="036FCDB7" w14:textId="77777777" w:rsidR="0052103B" w:rsidRPr="00C7456B" w:rsidRDefault="0052103B" w:rsidP="00B71C71">
      <w:pPr>
        <w:spacing w:line="360" w:lineRule="auto"/>
        <w:rPr>
          <w:rFonts w:ascii="Gotham Light" w:hAnsi="Gotham Light"/>
          <w:sz w:val="18"/>
          <w:szCs w:val="18"/>
        </w:rPr>
      </w:pPr>
      <w:r w:rsidRPr="00C7456B">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36FCDB8" w14:textId="77777777" w:rsidR="0052103B" w:rsidRPr="00C7456B" w:rsidRDefault="0052103B" w:rsidP="00B71C71">
      <w:pPr>
        <w:spacing w:line="360" w:lineRule="auto"/>
        <w:ind w:left="142" w:right="134"/>
        <w:jc w:val="both"/>
        <w:rPr>
          <w:rFonts w:ascii="Gotham Light" w:hAnsi="Gotham Light"/>
          <w:sz w:val="18"/>
          <w:szCs w:val="18"/>
        </w:rPr>
      </w:pPr>
    </w:p>
    <w:p w14:paraId="036FCDB9" w14:textId="77777777" w:rsidR="0052103B" w:rsidRPr="00C7456B" w:rsidRDefault="00607310"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non dà il proprio consenso </w:t>
      </w:r>
      <w:r w:rsidR="0052103B" w:rsidRPr="00C7456B">
        <w:rPr>
          <w:rFonts w:ascii="Gotham Light" w:hAnsi="Gotham Light"/>
          <w:sz w:val="18"/>
          <w:szCs w:val="18"/>
        </w:rPr>
        <w:tab/>
      </w:r>
    </w:p>
    <w:p w14:paraId="036FCDBA" w14:textId="77777777" w:rsidR="0052103B" w:rsidRPr="00C7456B" w:rsidRDefault="0052103B" w:rsidP="00B71C71">
      <w:pPr>
        <w:spacing w:line="360" w:lineRule="auto"/>
        <w:ind w:left="142" w:right="134"/>
        <w:jc w:val="both"/>
        <w:rPr>
          <w:rFonts w:ascii="Gotham Light" w:hAnsi="Gotham Light"/>
          <w:sz w:val="18"/>
          <w:szCs w:val="18"/>
        </w:rPr>
      </w:pPr>
    </w:p>
    <w:p w14:paraId="036FCDBB" w14:textId="77777777" w:rsidR="0052103B" w:rsidRPr="00C7456B" w:rsidRDefault="0052103B" w:rsidP="00B71C71">
      <w:pPr>
        <w:spacing w:line="360" w:lineRule="auto"/>
        <w:ind w:left="142" w:right="134"/>
        <w:jc w:val="both"/>
        <w:rPr>
          <w:rFonts w:ascii="Gotham Light" w:hAnsi="Gotham Light"/>
          <w:sz w:val="18"/>
          <w:szCs w:val="18"/>
        </w:rPr>
      </w:pPr>
      <w:r w:rsidRPr="00C7456B">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36FCDBC" w14:textId="77777777" w:rsidR="0052103B" w:rsidRPr="00C7456B" w:rsidRDefault="0052103B" w:rsidP="00B71C71">
      <w:pPr>
        <w:spacing w:line="360" w:lineRule="auto"/>
        <w:ind w:left="142" w:right="134"/>
        <w:jc w:val="both"/>
        <w:rPr>
          <w:rFonts w:ascii="Gotham Light" w:hAnsi="Gotham Light"/>
          <w:sz w:val="18"/>
          <w:szCs w:val="18"/>
        </w:rPr>
      </w:pPr>
    </w:p>
    <w:p w14:paraId="036FCDBD" w14:textId="77777777" w:rsidR="0052103B" w:rsidRPr="00C7456B" w:rsidRDefault="0060731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non dà il proprio consenso</w:t>
      </w:r>
    </w:p>
    <w:p w14:paraId="036FCDBE" w14:textId="77777777" w:rsidR="0052103B" w:rsidRPr="00C7456B" w:rsidRDefault="0052103B" w:rsidP="00B71C71">
      <w:pPr>
        <w:spacing w:line="360" w:lineRule="auto"/>
        <w:ind w:left="142" w:right="134"/>
        <w:jc w:val="both"/>
        <w:rPr>
          <w:rFonts w:ascii="Gotham Light" w:hAnsi="Gotham Light"/>
          <w:sz w:val="18"/>
          <w:szCs w:val="18"/>
        </w:rPr>
      </w:pPr>
      <w:r w:rsidRPr="00C7456B">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36FCDBF" w14:textId="77777777" w:rsidR="0052103B" w:rsidRPr="00C7456B" w:rsidRDefault="0052103B" w:rsidP="00B71C71">
      <w:pPr>
        <w:spacing w:line="360" w:lineRule="auto"/>
        <w:ind w:left="142" w:right="134"/>
        <w:jc w:val="both"/>
        <w:rPr>
          <w:rFonts w:ascii="Gotham Light" w:hAnsi="Gotham Light"/>
          <w:sz w:val="18"/>
          <w:szCs w:val="18"/>
        </w:rPr>
      </w:pPr>
    </w:p>
    <w:p w14:paraId="036FCDC0" w14:textId="77777777" w:rsidR="0052103B" w:rsidRPr="00C7456B" w:rsidRDefault="0060731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non dà il proprio consenso</w:t>
      </w:r>
    </w:p>
    <w:p w14:paraId="036FCDC1" w14:textId="77777777" w:rsidR="0052103B" w:rsidRPr="00C7456B" w:rsidRDefault="0052103B" w:rsidP="00B71C71">
      <w:pPr>
        <w:spacing w:line="360" w:lineRule="auto"/>
        <w:ind w:left="142" w:right="134"/>
        <w:jc w:val="both"/>
        <w:rPr>
          <w:rFonts w:ascii="Gotham Light" w:hAnsi="Gotham Light"/>
          <w:sz w:val="18"/>
          <w:szCs w:val="18"/>
        </w:rPr>
      </w:pPr>
      <w:r w:rsidRPr="00C7456B">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036FCDC2" w14:textId="77777777" w:rsidR="0052103B" w:rsidRPr="00C7456B" w:rsidRDefault="0052103B" w:rsidP="00B71C71">
      <w:pPr>
        <w:spacing w:line="360" w:lineRule="auto"/>
        <w:ind w:left="142" w:right="134"/>
        <w:jc w:val="both"/>
        <w:rPr>
          <w:rFonts w:ascii="Gotham Light" w:hAnsi="Gotham Light"/>
          <w:sz w:val="18"/>
          <w:szCs w:val="18"/>
        </w:rPr>
      </w:pPr>
    </w:p>
    <w:p w14:paraId="036FCDC3" w14:textId="77777777" w:rsidR="0052103B" w:rsidRPr="00C7456B" w:rsidRDefault="0060731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non dà il proprio consenso</w:t>
      </w:r>
    </w:p>
    <w:p w14:paraId="036FCDC4" w14:textId="77777777" w:rsidR="0052103B" w:rsidRPr="00C7456B" w:rsidRDefault="0052103B" w:rsidP="00B71C71">
      <w:pPr>
        <w:spacing w:line="360" w:lineRule="auto"/>
        <w:ind w:left="142" w:right="134"/>
        <w:jc w:val="both"/>
        <w:rPr>
          <w:rFonts w:ascii="Gotham Light" w:hAnsi="Gotham Light"/>
          <w:sz w:val="18"/>
          <w:szCs w:val="18"/>
        </w:rPr>
      </w:pPr>
      <w:r w:rsidRPr="00C7456B">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036FCDC5" w14:textId="77777777" w:rsidR="0052103B" w:rsidRPr="00C7456B" w:rsidRDefault="0052103B" w:rsidP="00B71C71">
      <w:pPr>
        <w:spacing w:line="360" w:lineRule="auto"/>
        <w:ind w:left="142" w:right="134"/>
        <w:jc w:val="both"/>
        <w:rPr>
          <w:rFonts w:ascii="Gotham Light" w:hAnsi="Gotham Light"/>
          <w:sz w:val="18"/>
          <w:szCs w:val="18"/>
        </w:rPr>
      </w:pPr>
    </w:p>
    <w:p w14:paraId="036FCDC6" w14:textId="77777777" w:rsidR="0052103B" w:rsidRPr="00B71C71" w:rsidRDefault="0060731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r w:rsidR="0052103B" w:rsidRPr="00C7456B">
        <w:rPr>
          <w:rFonts w:ascii="Gotham Light" w:hAnsi="Gotham Light"/>
          <w:sz w:val="18"/>
          <w:szCs w:val="18"/>
        </w:rPr>
        <w:tab/>
      </w:r>
      <w:r w:rsidR="0052103B" w:rsidRPr="00C7456B">
        <w:rPr>
          <w:rFonts w:ascii="Gotham Light" w:hAnsi="Gotham Light"/>
          <w:sz w:val="18"/>
          <w:szCs w:val="18"/>
        </w:rPr>
        <w:tab/>
      </w:r>
      <w:r w:rsidR="0052103B" w:rsidRPr="00B71C71">
        <w:rPr>
          <w:rFonts w:ascii="Gotham Light" w:hAnsi="Gotham Light"/>
          <w:sz w:val="18"/>
          <w:szCs w:val="18"/>
        </w:rPr>
        <w:tab/>
      </w:r>
      <w:r w:rsidR="0052103B" w:rsidRPr="00B71C71">
        <w:rPr>
          <w:rFonts w:ascii="Gotham Light" w:hAnsi="Gotham Light"/>
          <w:sz w:val="18"/>
          <w:szCs w:val="18"/>
        </w:rPr>
        <w:tab/>
      </w:r>
      <w:r w:rsidR="0052103B" w:rsidRPr="00B71C71">
        <w:rPr>
          <w:rFonts w:ascii="Gotham Light" w:hAnsi="Gotham Light"/>
          <w:sz w:val="18"/>
          <w:szCs w:val="18"/>
        </w:rPr>
        <w:tab/>
      </w:r>
      <w:r w:rsidR="0052103B"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non dà il proprio consenso</w:t>
      </w:r>
    </w:p>
    <w:p w14:paraId="036FCDC7" w14:textId="77777777" w:rsidR="0052103B" w:rsidRPr="00B71C71" w:rsidRDefault="0052103B"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36FCDC8" w14:textId="77777777" w:rsidR="0052103B" w:rsidRPr="00B71C71" w:rsidRDefault="0052103B" w:rsidP="00B71C71">
      <w:pPr>
        <w:spacing w:line="360" w:lineRule="auto"/>
        <w:ind w:left="142" w:right="134"/>
        <w:jc w:val="both"/>
        <w:rPr>
          <w:rFonts w:ascii="Gotham Light" w:hAnsi="Gotham Light"/>
          <w:sz w:val="18"/>
          <w:szCs w:val="18"/>
        </w:rPr>
      </w:pPr>
    </w:p>
    <w:p w14:paraId="036FCDC9" w14:textId="77777777" w:rsidR="0052103B" w:rsidRPr="00B71C71" w:rsidRDefault="0052103B"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036FCDCA" w14:textId="77777777" w:rsidR="0052103B" w:rsidRPr="00B71C71" w:rsidRDefault="00607310"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Amici/Ex studenti</w:t>
      </w:r>
    </w:p>
    <w:p w14:paraId="036FCDCB" w14:textId="77777777" w:rsidR="0052103B" w:rsidRPr="00B71C71" w:rsidRDefault="00607310"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Azienda in cui lavori</w:t>
      </w:r>
    </w:p>
    <w:p w14:paraId="036FCDCC" w14:textId="77777777" w:rsidR="0052103B" w:rsidRPr="00B71C71" w:rsidRDefault="00607310"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Ricerca su Google</w:t>
      </w:r>
    </w:p>
    <w:p w14:paraId="036FCDCD" w14:textId="77777777" w:rsidR="0052103B" w:rsidRPr="00B71C71" w:rsidRDefault="00607310"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Docenti</w:t>
      </w:r>
    </w:p>
    <w:p w14:paraId="036FCDCE" w14:textId="77777777" w:rsidR="0052103B" w:rsidRPr="00B71C71" w:rsidRDefault="00607310"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LinkedIn</w:t>
      </w:r>
    </w:p>
    <w:p w14:paraId="036FCDCF" w14:textId="77777777" w:rsidR="0052103B" w:rsidRPr="00B71C71" w:rsidRDefault="00607310"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Fiere/Eventi</w:t>
      </w:r>
    </w:p>
    <w:p w14:paraId="036FCDD0" w14:textId="77777777" w:rsidR="0052103B" w:rsidRPr="00B71C71" w:rsidRDefault="00607310"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Altro: </w:t>
      </w:r>
      <w:sdt>
        <w:sdtPr>
          <w:rPr>
            <w:rFonts w:ascii="Gotham Light" w:hAnsi="Gotham Light"/>
            <w:sz w:val="18"/>
            <w:szCs w:val="18"/>
          </w:rPr>
          <w:id w:val="1812989566"/>
          <w:placeholder>
            <w:docPart w:val="CD4A36A607FA44E68F152A1D17099072"/>
          </w:placeholder>
        </w:sdtPr>
        <w:sdtEndPr/>
        <w:sdtContent>
          <w:r w:rsidR="0052103B" w:rsidRPr="00B71C71">
            <w:rPr>
              <w:rFonts w:ascii="Gotham Light" w:hAnsi="Gotham Light"/>
              <w:sz w:val="18"/>
              <w:szCs w:val="18"/>
            </w:rPr>
            <w:t>__________________________________________________</w:t>
          </w:r>
        </w:sdtContent>
      </w:sdt>
    </w:p>
    <w:p w14:paraId="036FCDD1" w14:textId="77777777" w:rsidR="0052103B" w:rsidRPr="00B71C71" w:rsidRDefault="0052103B" w:rsidP="00B71C71">
      <w:pPr>
        <w:spacing w:line="360" w:lineRule="auto"/>
        <w:ind w:left="142" w:right="134"/>
        <w:jc w:val="both"/>
        <w:rPr>
          <w:rFonts w:ascii="Gotham Light" w:hAnsi="Gotham Light"/>
          <w:sz w:val="18"/>
          <w:szCs w:val="18"/>
        </w:rPr>
      </w:pPr>
    </w:p>
    <w:p w14:paraId="036FCDD2" w14:textId="77777777" w:rsidR="0052103B" w:rsidRPr="00B71C71" w:rsidRDefault="0052103B"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9725DFD9DABA4DC6B4BE65B8BF02375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036FCDD3" w14:textId="77777777" w:rsidR="0052103B" w:rsidRPr="00B71C71" w:rsidRDefault="0052103B" w:rsidP="00B71C71">
      <w:pPr>
        <w:spacing w:line="360" w:lineRule="auto"/>
        <w:ind w:right="134"/>
        <w:rPr>
          <w:rFonts w:ascii="Gotham Light" w:hAnsi="Gotham Light"/>
          <w:sz w:val="18"/>
          <w:szCs w:val="18"/>
        </w:rPr>
      </w:pPr>
    </w:p>
    <w:p w14:paraId="036FCDD4" w14:textId="77777777" w:rsidR="0052103B" w:rsidRPr="00B71C71" w:rsidRDefault="0052103B" w:rsidP="00B71C71">
      <w:pPr>
        <w:spacing w:line="360" w:lineRule="auto"/>
        <w:ind w:left="142" w:right="134"/>
        <w:rPr>
          <w:rFonts w:ascii="Gotham Light" w:hAnsi="Gotham Light"/>
          <w:sz w:val="18"/>
          <w:szCs w:val="18"/>
        </w:rPr>
      </w:pPr>
    </w:p>
    <w:p w14:paraId="036FCDD5" w14:textId="77777777" w:rsidR="0052103B" w:rsidRPr="00B71C71" w:rsidRDefault="0052103B"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97672B19093F45EB938004F5A82EC718"/>
          </w:placeholder>
        </w:sdtPr>
        <w:sdtEndPr/>
        <w:sdtContent>
          <w:sdt>
            <w:sdtPr>
              <w:rPr>
                <w:rFonts w:ascii="Gotham Light" w:hAnsi="Gotham Light"/>
                <w:color w:val="A6A6A6" w:themeColor="background1" w:themeShade="A6"/>
                <w:sz w:val="18"/>
                <w:szCs w:val="18"/>
                <w:u w:val="single"/>
              </w:rPr>
              <w:id w:val="-538890890"/>
              <w:placeholder>
                <w:docPart w:val="8652D69A17014B67A617F7931C3ADEE1"/>
              </w:placeholder>
            </w:sdtPr>
            <w:sdtEndPr/>
            <w:sdtContent>
              <w:r w:rsidRPr="00B71C71">
                <w:rPr>
                  <w:rFonts w:ascii="Gotham Light" w:hAnsi="Gotham Light"/>
                  <w:color w:val="A6A6A6" w:themeColor="background1" w:themeShade="A6"/>
                  <w:sz w:val="18"/>
                  <w:szCs w:val="18"/>
                  <w:u w:val="single"/>
                </w:rPr>
                <w:t xml:space="preserve">  __</w:t>
              </w:r>
              <w:r w:rsidR="001C4DBF" w:rsidRPr="001C4DBF">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63295257"/>
                  <w:placeholder>
                    <w:docPart w:val="3A78B86D2E094757B1A9EEE1BDBE8E93"/>
                  </w:placeholder>
                </w:sdtPr>
                <w:sdtEndPr/>
                <w:sdtContent>
                  <w:r w:rsidR="001C4DBF" w:rsidRPr="00B71C71">
                    <w:rPr>
                      <w:rFonts w:ascii="Gotham Light" w:hAnsi="Gotham Light"/>
                      <w:color w:val="A6A6A6" w:themeColor="background1" w:themeShade="A6"/>
                      <w:sz w:val="18"/>
                      <w:szCs w:val="18"/>
                      <w:u w:val="single"/>
                    </w:rPr>
                    <w:t xml:space="preserve">  </w:t>
                  </w:r>
                  <w:r w:rsidR="001C4DBF">
                    <w:rPr>
                      <w:rFonts w:ascii="Gotham Light" w:hAnsi="Gotham Light"/>
                      <w:color w:val="A6A6A6" w:themeColor="background1" w:themeShade="A6"/>
                      <w:sz w:val="18"/>
                      <w:szCs w:val="18"/>
                      <w:u w:val="single"/>
                    </w:rPr>
                    <w:t xml:space="preserve">                                            </w:t>
                  </w:r>
                  <w:r w:rsidR="001C4DBF" w:rsidRPr="00B71C71">
                    <w:rPr>
                      <w:rFonts w:ascii="Gotham Light" w:hAnsi="Gotham Light"/>
                      <w:color w:val="A6A6A6" w:themeColor="background1" w:themeShade="A6"/>
                      <w:sz w:val="18"/>
                      <w:szCs w:val="18"/>
                      <w:u w:val="single"/>
                    </w:rPr>
                    <w:t xml:space="preserve">__ </w:t>
                  </w:r>
                </w:sdtContent>
              </w:sdt>
              <w:r w:rsidR="001C4DBF">
                <w:rPr>
                  <w:rFonts w:ascii="Gotham Light" w:hAnsi="Gotham Light"/>
                  <w:color w:val="A6A6A6" w:themeColor="background1" w:themeShade="A6"/>
                  <w:sz w:val="18"/>
                  <w:szCs w:val="18"/>
                  <w:u w:val="single"/>
                </w:rPr>
                <w:t xml:space="preserve"> </w:t>
              </w:r>
            </w:sdtContent>
          </w:sdt>
        </w:sdtContent>
      </w:sdt>
    </w:p>
    <w:p w14:paraId="036FCDD6" w14:textId="77777777" w:rsidR="0052103B" w:rsidRDefault="0052103B"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036FCDD7" w14:textId="77777777" w:rsidR="0052103B" w:rsidRDefault="0052103B" w:rsidP="00305D4C">
      <w:pPr>
        <w:spacing w:after="160" w:line="259" w:lineRule="auto"/>
        <w:rPr>
          <w:rFonts w:ascii="Gotham Light" w:hAnsi="Gotham Light"/>
        </w:rPr>
        <w:sectPr w:rsidR="0052103B" w:rsidSect="0052103B">
          <w:footerReference w:type="default" r:id="rId15"/>
          <w:pgSz w:w="11900" w:h="16840"/>
          <w:pgMar w:top="851" w:right="1077" w:bottom="1361" w:left="1077" w:header="567" w:footer="442" w:gutter="0"/>
          <w:pgNumType w:start="1"/>
          <w:cols w:space="708"/>
          <w:docGrid w:linePitch="360"/>
        </w:sectPr>
      </w:pPr>
    </w:p>
    <w:p w14:paraId="036FCDD8" w14:textId="77777777" w:rsidR="0052103B" w:rsidRPr="00B71C71" w:rsidRDefault="0052103B" w:rsidP="00305D4C">
      <w:pPr>
        <w:spacing w:after="160" w:line="259" w:lineRule="auto"/>
        <w:rPr>
          <w:rFonts w:ascii="Gotham Light" w:hAnsi="Gotham Light"/>
        </w:rPr>
      </w:pPr>
    </w:p>
    <w:sectPr w:rsidR="0052103B" w:rsidRPr="00B71C71" w:rsidSect="0052103B">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FCDDB" w14:textId="77777777" w:rsidR="0052103B" w:rsidRDefault="0052103B" w:rsidP="00A63F45">
      <w:r>
        <w:separator/>
      </w:r>
    </w:p>
  </w:endnote>
  <w:endnote w:type="continuationSeparator" w:id="0">
    <w:p w14:paraId="036FCDDC" w14:textId="77777777" w:rsidR="0052103B" w:rsidRDefault="0052103B"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CDDD" w14:textId="08E0E3D8" w:rsidR="0052103B" w:rsidRPr="00382198" w:rsidRDefault="0052103B"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36FCDDE" w14:textId="1E6225B4" w:rsidR="0052103B" w:rsidRPr="00382198" w:rsidRDefault="004F5E0D"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7312656" wp14:editId="65F560DB">
          <wp:simplePos x="0" y="0"/>
          <wp:positionH relativeFrom="margin">
            <wp:align>left</wp:align>
          </wp:positionH>
          <wp:positionV relativeFrom="paragraph">
            <wp:posOffset>75565</wp:posOffset>
          </wp:positionV>
          <wp:extent cx="1158240" cy="499788"/>
          <wp:effectExtent l="0" t="0" r="381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8240" cy="4997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6FCDDF" w14:textId="77777777" w:rsidR="0052103B" w:rsidRPr="00382198" w:rsidRDefault="0052103B"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036FCDE0" w14:textId="77777777" w:rsidR="0052103B" w:rsidRPr="00382198" w:rsidRDefault="0052103B"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36FCDE1" w14:textId="77777777" w:rsidR="0052103B" w:rsidRPr="00382198" w:rsidRDefault="0052103B"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36FCDE2" w14:textId="77777777" w:rsidR="0052103B" w:rsidRPr="00382198" w:rsidRDefault="0052103B" w:rsidP="006F6CD5">
    <w:pPr>
      <w:spacing w:line="80" w:lineRule="exact"/>
      <w:ind w:left="-426"/>
      <w:jc w:val="right"/>
      <w:rPr>
        <w:rFonts w:ascii="Gotham Book" w:eastAsia="Times" w:hAnsi="Gotham Book" w:cs="Arial"/>
        <w:color w:val="808080"/>
        <w:sz w:val="17"/>
        <w:szCs w:val="17"/>
      </w:rPr>
    </w:pPr>
  </w:p>
  <w:p w14:paraId="036FCDE3" w14:textId="0B6E37DF" w:rsidR="0052103B" w:rsidRPr="00382198" w:rsidRDefault="0052103B"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CDE4"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36FCDE5"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036FCDED" wp14:editId="036FCDE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6FCDE6"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036FCDE7"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36FCDE8"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36FCDE9"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036FCDEA"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FCDD9" w14:textId="77777777" w:rsidR="0052103B" w:rsidRDefault="0052103B" w:rsidP="00A63F45">
      <w:r>
        <w:separator/>
      </w:r>
    </w:p>
  </w:footnote>
  <w:footnote w:type="continuationSeparator" w:id="0">
    <w:p w14:paraId="036FCDDA" w14:textId="77777777" w:rsidR="0052103B" w:rsidRDefault="0052103B"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d4Gi2MPSm8IIWKuHFPY+rDKA3TZYhv19H6p3p6EgdX3DoZUBDZoo6rj4f5JfdDbpstq61pdtZxUeqJU+incDMw==" w:salt="nFQQJh/zckW5LBxSaFC/WQ=="/>
  <w:defaultTabStop w:val="708"/>
  <w:hyphenationZone w:val="283"/>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MyMTU3N7Q0NjFX0lEKTi0uzszPAykwrAUAEau66SwAAAA="/>
  </w:docVars>
  <w:rsids>
    <w:rsidRoot w:val="00B06B7F"/>
    <w:rsid w:val="00047EDD"/>
    <w:rsid w:val="001C4DBF"/>
    <w:rsid w:val="00203A92"/>
    <w:rsid w:val="00247C35"/>
    <w:rsid w:val="002B4CAB"/>
    <w:rsid w:val="002C5DE9"/>
    <w:rsid w:val="002F5CE4"/>
    <w:rsid w:val="00305D4C"/>
    <w:rsid w:val="00391EB7"/>
    <w:rsid w:val="004072B0"/>
    <w:rsid w:val="00435A14"/>
    <w:rsid w:val="00466EE6"/>
    <w:rsid w:val="0049529D"/>
    <w:rsid w:val="004C3D9B"/>
    <w:rsid w:val="004F5E0D"/>
    <w:rsid w:val="00500083"/>
    <w:rsid w:val="0052103B"/>
    <w:rsid w:val="005461A7"/>
    <w:rsid w:val="005631CE"/>
    <w:rsid w:val="005847D9"/>
    <w:rsid w:val="005A3E95"/>
    <w:rsid w:val="005D6D15"/>
    <w:rsid w:val="00607310"/>
    <w:rsid w:val="006258B3"/>
    <w:rsid w:val="00690F3D"/>
    <w:rsid w:val="006F6CD5"/>
    <w:rsid w:val="007D0B4E"/>
    <w:rsid w:val="008F0341"/>
    <w:rsid w:val="008F1BAF"/>
    <w:rsid w:val="0095481A"/>
    <w:rsid w:val="009569E3"/>
    <w:rsid w:val="00A37CC5"/>
    <w:rsid w:val="00A63F45"/>
    <w:rsid w:val="00AE408E"/>
    <w:rsid w:val="00B0684A"/>
    <w:rsid w:val="00B06B7F"/>
    <w:rsid w:val="00B64D9D"/>
    <w:rsid w:val="00B71C71"/>
    <w:rsid w:val="00BD527E"/>
    <w:rsid w:val="00C4683D"/>
    <w:rsid w:val="00C7456B"/>
    <w:rsid w:val="00C77E7A"/>
    <w:rsid w:val="00D078D5"/>
    <w:rsid w:val="00D3098E"/>
    <w:rsid w:val="00E773C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36FCD1A"/>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4A36A607FA44E68F152A1D17099072"/>
        <w:category>
          <w:name w:val="Generale"/>
          <w:gallery w:val="placeholder"/>
        </w:category>
        <w:types>
          <w:type w:val="bbPlcHdr"/>
        </w:types>
        <w:behaviors>
          <w:behavior w:val="content"/>
        </w:behaviors>
        <w:guid w:val="{1E56DFB7-A95D-456F-85E4-08B8593EDCBA}"/>
      </w:docPartPr>
      <w:docPartBody>
        <w:p w:rsidR="004F3C4E" w:rsidRDefault="00D75F0F" w:rsidP="00D75F0F">
          <w:pPr>
            <w:pStyle w:val="CD4A36A607FA44E68F152A1D17099072"/>
          </w:pPr>
          <w:r w:rsidRPr="004F70F1">
            <w:rPr>
              <w:rStyle w:val="Testosegnaposto"/>
            </w:rPr>
            <w:t>Fare clic o toccare qui per immettere il testo.</w:t>
          </w:r>
        </w:p>
      </w:docPartBody>
    </w:docPart>
    <w:docPart>
      <w:docPartPr>
        <w:name w:val="119C8D1D285B46B4B2931635DF4B4449"/>
        <w:category>
          <w:name w:val="Generale"/>
          <w:gallery w:val="placeholder"/>
        </w:category>
        <w:types>
          <w:type w:val="bbPlcHdr"/>
        </w:types>
        <w:behaviors>
          <w:behavior w:val="content"/>
        </w:behaviors>
        <w:guid w:val="{A41A9A20-7A0D-40C0-A0E8-413EC6AB4086}"/>
      </w:docPartPr>
      <w:docPartBody>
        <w:p w:rsidR="004F3C4E" w:rsidRDefault="00D75F0F" w:rsidP="00D75F0F">
          <w:pPr>
            <w:pStyle w:val="119C8D1D285B46B4B2931635DF4B4449"/>
          </w:pPr>
          <w:r w:rsidRPr="009D401F">
            <w:rPr>
              <w:rStyle w:val="Testosegnaposto"/>
            </w:rPr>
            <w:t>Fare clic o toccare qui per immettere una data.</w:t>
          </w:r>
        </w:p>
      </w:docPartBody>
    </w:docPart>
    <w:docPart>
      <w:docPartPr>
        <w:name w:val="A4A7646F1AA84E7BB0D98B3F1C185DAB"/>
        <w:category>
          <w:name w:val="Generale"/>
          <w:gallery w:val="placeholder"/>
        </w:category>
        <w:types>
          <w:type w:val="bbPlcHdr"/>
        </w:types>
        <w:behaviors>
          <w:behavior w:val="content"/>
        </w:behaviors>
        <w:guid w:val="{CC2F3E5F-5630-4C4F-B65F-E3D5A212B911}"/>
      </w:docPartPr>
      <w:docPartBody>
        <w:p w:rsidR="004F3C4E" w:rsidRDefault="00D75F0F" w:rsidP="00D75F0F">
          <w:pPr>
            <w:pStyle w:val="A4A7646F1AA84E7BB0D98B3F1C185DAB"/>
          </w:pPr>
          <w:r w:rsidRPr="009D401F">
            <w:rPr>
              <w:rStyle w:val="Testosegnaposto"/>
            </w:rPr>
            <w:t>Fare clic o toccare qui per immettere il testo.</w:t>
          </w:r>
        </w:p>
      </w:docPartBody>
    </w:docPart>
    <w:docPart>
      <w:docPartPr>
        <w:name w:val="DB3569242D6146DDB9A657F07A7FD660"/>
        <w:category>
          <w:name w:val="Generale"/>
          <w:gallery w:val="placeholder"/>
        </w:category>
        <w:types>
          <w:type w:val="bbPlcHdr"/>
        </w:types>
        <w:behaviors>
          <w:behavior w:val="content"/>
        </w:behaviors>
        <w:guid w:val="{9F99CD63-A053-4B66-BCCF-081D10ED8A08}"/>
      </w:docPartPr>
      <w:docPartBody>
        <w:p w:rsidR="004F3C4E" w:rsidRDefault="00D75F0F" w:rsidP="00D75F0F">
          <w:pPr>
            <w:pStyle w:val="DB3569242D6146DDB9A657F07A7FD660"/>
          </w:pPr>
          <w:r w:rsidRPr="009D401F">
            <w:rPr>
              <w:rStyle w:val="Testosegnaposto"/>
            </w:rPr>
            <w:t>Fare clic o toccare qui per immettere il testo.</w:t>
          </w:r>
        </w:p>
      </w:docPartBody>
    </w:docPart>
    <w:docPart>
      <w:docPartPr>
        <w:name w:val="532725D0B7024E6B8B44900B7C3D506C"/>
        <w:category>
          <w:name w:val="Generale"/>
          <w:gallery w:val="placeholder"/>
        </w:category>
        <w:types>
          <w:type w:val="bbPlcHdr"/>
        </w:types>
        <w:behaviors>
          <w:behavior w:val="content"/>
        </w:behaviors>
        <w:guid w:val="{145D0374-D111-4439-97BB-FF04FFC81665}"/>
      </w:docPartPr>
      <w:docPartBody>
        <w:p w:rsidR="004F3C4E" w:rsidRDefault="00D75F0F" w:rsidP="00D75F0F">
          <w:pPr>
            <w:pStyle w:val="532725D0B7024E6B8B44900B7C3D506C"/>
          </w:pPr>
          <w:r w:rsidRPr="009D401F">
            <w:rPr>
              <w:rStyle w:val="Testosegnaposto"/>
            </w:rPr>
            <w:t>Fare clic o toccare qui per immettere il testo.</w:t>
          </w:r>
        </w:p>
      </w:docPartBody>
    </w:docPart>
    <w:docPart>
      <w:docPartPr>
        <w:name w:val="76AA6F2AF2084A6FBD26110CF6D20C7A"/>
        <w:category>
          <w:name w:val="Generale"/>
          <w:gallery w:val="placeholder"/>
        </w:category>
        <w:types>
          <w:type w:val="bbPlcHdr"/>
        </w:types>
        <w:behaviors>
          <w:behavior w:val="content"/>
        </w:behaviors>
        <w:guid w:val="{DE144A17-FA96-48FB-BE78-A04D66756C20}"/>
      </w:docPartPr>
      <w:docPartBody>
        <w:p w:rsidR="004F3C4E" w:rsidRDefault="00D75F0F" w:rsidP="00D75F0F">
          <w:pPr>
            <w:pStyle w:val="76AA6F2AF2084A6FBD26110CF6D20C7A"/>
          </w:pPr>
          <w:r w:rsidRPr="009D401F">
            <w:rPr>
              <w:rStyle w:val="Testosegnaposto"/>
            </w:rPr>
            <w:t>Fare clic o toccare qui per immettere il testo.</w:t>
          </w:r>
        </w:p>
      </w:docPartBody>
    </w:docPart>
    <w:docPart>
      <w:docPartPr>
        <w:name w:val="9725DFD9DABA4DC6B4BE65B8BF02375E"/>
        <w:category>
          <w:name w:val="Generale"/>
          <w:gallery w:val="placeholder"/>
        </w:category>
        <w:types>
          <w:type w:val="bbPlcHdr"/>
        </w:types>
        <w:behaviors>
          <w:behavior w:val="content"/>
        </w:behaviors>
        <w:guid w:val="{D807C570-AD93-4C61-B5D5-F67520E80B26}"/>
      </w:docPartPr>
      <w:docPartBody>
        <w:p w:rsidR="004F3C4E" w:rsidRDefault="00D75F0F" w:rsidP="00D75F0F">
          <w:pPr>
            <w:pStyle w:val="9725DFD9DABA4DC6B4BE65B8BF02375E"/>
          </w:pPr>
          <w:r w:rsidRPr="009D401F">
            <w:rPr>
              <w:rStyle w:val="Testosegnaposto"/>
            </w:rPr>
            <w:t>Fare clic o toccare qui per immettere una data.</w:t>
          </w:r>
        </w:p>
      </w:docPartBody>
    </w:docPart>
    <w:docPart>
      <w:docPartPr>
        <w:name w:val="97672B19093F45EB938004F5A82EC718"/>
        <w:category>
          <w:name w:val="Generale"/>
          <w:gallery w:val="placeholder"/>
        </w:category>
        <w:types>
          <w:type w:val="bbPlcHdr"/>
        </w:types>
        <w:behaviors>
          <w:behavior w:val="content"/>
        </w:behaviors>
        <w:guid w:val="{011A8916-3B35-4444-AFA1-1A0F0E7E968F}"/>
      </w:docPartPr>
      <w:docPartBody>
        <w:p w:rsidR="004F3C4E" w:rsidRDefault="00D75F0F" w:rsidP="00D75F0F">
          <w:pPr>
            <w:pStyle w:val="97672B19093F45EB938004F5A82EC718"/>
          </w:pPr>
          <w:r w:rsidRPr="009D401F">
            <w:rPr>
              <w:rStyle w:val="Testosegnaposto"/>
            </w:rPr>
            <w:t>Fare clic o toccare qui per immettere il testo.</w:t>
          </w:r>
        </w:p>
      </w:docPartBody>
    </w:docPart>
    <w:docPart>
      <w:docPartPr>
        <w:name w:val="8652D69A17014B67A617F7931C3ADEE1"/>
        <w:category>
          <w:name w:val="Generale"/>
          <w:gallery w:val="placeholder"/>
        </w:category>
        <w:types>
          <w:type w:val="bbPlcHdr"/>
        </w:types>
        <w:behaviors>
          <w:behavior w:val="content"/>
        </w:behaviors>
        <w:guid w:val="{C06A5B28-B9AA-4223-A384-B18BEA8F8910}"/>
      </w:docPartPr>
      <w:docPartBody>
        <w:p w:rsidR="004F3C4E" w:rsidRDefault="00D75F0F" w:rsidP="00D75F0F">
          <w:pPr>
            <w:pStyle w:val="8652D69A17014B67A617F7931C3ADEE1"/>
          </w:pPr>
          <w:r w:rsidRPr="009D401F">
            <w:rPr>
              <w:rStyle w:val="Testosegnaposto"/>
            </w:rPr>
            <w:t>Fare clic o toccare qui per immettere il testo.</w:t>
          </w:r>
        </w:p>
      </w:docPartBody>
    </w:docPart>
    <w:docPart>
      <w:docPartPr>
        <w:name w:val="23A127E064E8472780AF35F090DF1990"/>
        <w:category>
          <w:name w:val="Generale"/>
          <w:gallery w:val="placeholder"/>
        </w:category>
        <w:types>
          <w:type w:val="bbPlcHdr"/>
        </w:types>
        <w:behaviors>
          <w:behavior w:val="content"/>
        </w:behaviors>
        <w:guid w:val="{7C0E3FE9-8F6C-477E-B81E-240C25DD8F6C}"/>
      </w:docPartPr>
      <w:docPartBody>
        <w:p w:rsidR="00FA4196" w:rsidRDefault="004F3C4E" w:rsidP="004F3C4E">
          <w:pPr>
            <w:pStyle w:val="23A127E064E8472780AF35F090DF1990"/>
          </w:pPr>
          <w:r w:rsidRPr="004F70F1">
            <w:rPr>
              <w:rStyle w:val="Testosegnaposto"/>
            </w:rPr>
            <w:t>Fare clic o toccare qui per immettere il testo.</w:t>
          </w:r>
        </w:p>
      </w:docPartBody>
    </w:docPart>
    <w:docPart>
      <w:docPartPr>
        <w:name w:val="B66297E225514C68A1BD8B61CE5DD71C"/>
        <w:category>
          <w:name w:val="Generale"/>
          <w:gallery w:val="placeholder"/>
        </w:category>
        <w:types>
          <w:type w:val="bbPlcHdr"/>
        </w:types>
        <w:behaviors>
          <w:behavior w:val="content"/>
        </w:behaviors>
        <w:guid w:val="{59DAC632-698B-4624-B1DC-BA8E9395E6F0}"/>
      </w:docPartPr>
      <w:docPartBody>
        <w:p w:rsidR="00FA4196" w:rsidRDefault="004F3C4E" w:rsidP="004F3C4E">
          <w:pPr>
            <w:pStyle w:val="B66297E225514C68A1BD8B61CE5DD71C"/>
          </w:pPr>
          <w:r w:rsidRPr="009D401F">
            <w:rPr>
              <w:rStyle w:val="Testosegnaposto"/>
            </w:rPr>
            <w:t>Fare clic o toccare qui per immettere il testo.</w:t>
          </w:r>
        </w:p>
      </w:docPartBody>
    </w:docPart>
    <w:docPart>
      <w:docPartPr>
        <w:name w:val="3A78B86D2E094757B1A9EEE1BDBE8E93"/>
        <w:category>
          <w:name w:val="Generale"/>
          <w:gallery w:val="placeholder"/>
        </w:category>
        <w:types>
          <w:type w:val="bbPlcHdr"/>
        </w:types>
        <w:behaviors>
          <w:behavior w:val="content"/>
        </w:behaviors>
        <w:guid w:val="{74A26F72-9BAE-48D1-A3B7-EB399E9121CA}"/>
      </w:docPartPr>
      <w:docPartBody>
        <w:p w:rsidR="00FA4196" w:rsidRDefault="004F3C4E" w:rsidP="004F3C4E">
          <w:pPr>
            <w:pStyle w:val="3A78B86D2E094757B1A9EEE1BDBE8E93"/>
          </w:pPr>
          <w:r w:rsidRPr="009D401F">
            <w:rPr>
              <w:rStyle w:val="Testosegnaposto"/>
            </w:rPr>
            <w:t>Fare clic o toccare qui per immettere il testo.</w:t>
          </w:r>
        </w:p>
      </w:docPartBody>
    </w:docPart>
    <w:docPart>
      <w:docPartPr>
        <w:name w:val="F98FE42AA0424EB5AB88EC475C3A0D42"/>
        <w:category>
          <w:name w:val="Generale"/>
          <w:gallery w:val="placeholder"/>
        </w:category>
        <w:types>
          <w:type w:val="bbPlcHdr"/>
        </w:types>
        <w:behaviors>
          <w:behavior w:val="content"/>
        </w:behaviors>
        <w:guid w:val="{12030187-34A2-4769-95E8-D72EDCD71E7B}"/>
      </w:docPartPr>
      <w:docPartBody>
        <w:p w:rsidR="00AC7971" w:rsidRDefault="00FA4196" w:rsidP="00FA4196">
          <w:pPr>
            <w:pStyle w:val="F98FE42AA0424EB5AB88EC475C3A0D42"/>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5F0F"/>
    <w:rsid w:val="004F3C4E"/>
    <w:rsid w:val="00AC7971"/>
    <w:rsid w:val="00D75F0F"/>
    <w:rsid w:val="00FA419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FA4196"/>
    <w:rPr>
      <w:color w:val="808080"/>
    </w:rPr>
  </w:style>
  <w:style w:type="paragraph" w:customStyle="1" w:styleId="CD4A36A607FA44E68F152A1D17099072">
    <w:name w:val="CD4A36A607FA44E68F152A1D17099072"/>
    <w:rsid w:val="00D75F0F"/>
  </w:style>
  <w:style w:type="paragraph" w:customStyle="1" w:styleId="119C8D1D285B46B4B2931635DF4B4449">
    <w:name w:val="119C8D1D285B46B4B2931635DF4B4449"/>
    <w:rsid w:val="00D75F0F"/>
  </w:style>
  <w:style w:type="paragraph" w:customStyle="1" w:styleId="A4A7646F1AA84E7BB0D98B3F1C185DAB">
    <w:name w:val="A4A7646F1AA84E7BB0D98B3F1C185DAB"/>
    <w:rsid w:val="00D75F0F"/>
  </w:style>
  <w:style w:type="paragraph" w:customStyle="1" w:styleId="DB3569242D6146DDB9A657F07A7FD660">
    <w:name w:val="DB3569242D6146DDB9A657F07A7FD660"/>
    <w:rsid w:val="00D75F0F"/>
  </w:style>
  <w:style w:type="paragraph" w:customStyle="1" w:styleId="532725D0B7024E6B8B44900B7C3D506C">
    <w:name w:val="532725D0B7024E6B8B44900B7C3D506C"/>
    <w:rsid w:val="00D75F0F"/>
  </w:style>
  <w:style w:type="paragraph" w:customStyle="1" w:styleId="76AA6F2AF2084A6FBD26110CF6D20C7A">
    <w:name w:val="76AA6F2AF2084A6FBD26110CF6D20C7A"/>
    <w:rsid w:val="00D75F0F"/>
  </w:style>
  <w:style w:type="paragraph" w:customStyle="1" w:styleId="9725DFD9DABA4DC6B4BE65B8BF02375E">
    <w:name w:val="9725DFD9DABA4DC6B4BE65B8BF02375E"/>
    <w:rsid w:val="00D75F0F"/>
  </w:style>
  <w:style w:type="paragraph" w:customStyle="1" w:styleId="97672B19093F45EB938004F5A82EC718">
    <w:name w:val="97672B19093F45EB938004F5A82EC718"/>
    <w:rsid w:val="00D75F0F"/>
  </w:style>
  <w:style w:type="paragraph" w:customStyle="1" w:styleId="8652D69A17014B67A617F7931C3ADEE1">
    <w:name w:val="8652D69A17014B67A617F7931C3ADEE1"/>
    <w:rsid w:val="00D75F0F"/>
  </w:style>
  <w:style w:type="paragraph" w:customStyle="1" w:styleId="23A127E064E8472780AF35F090DF1990">
    <w:name w:val="23A127E064E8472780AF35F090DF1990"/>
    <w:rsid w:val="004F3C4E"/>
  </w:style>
  <w:style w:type="paragraph" w:customStyle="1" w:styleId="B66297E225514C68A1BD8B61CE5DD71C">
    <w:name w:val="B66297E225514C68A1BD8B61CE5DD71C"/>
    <w:rsid w:val="004F3C4E"/>
  </w:style>
  <w:style w:type="paragraph" w:customStyle="1" w:styleId="3A78B86D2E094757B1A9EEE1BDBE8E93">
    <w:name w:val="3A78B86D2E094757B1A9EEE1BDBE8E93"/>
    <w:rsid w:val="004F3C4E"/>
  </w:style>
  <w:style w:type="paragraph" w:customStyle="1" w:styleId="F98FE42AA0424EB5AB88EC475C3A0D42">
    <w:name w:val="F98FE42AA0424EB5AB88EC475C3A0D42"/>
    <w:rsid w:val="00FA41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E3E4A8-22F0-421B-A118-6249B2002DB5}">
  <ds:schemaRefs>
    <ds:schemaRef ds:uri="http://schemas.microsoft.com/sharepoint/v3/contenttype/forms"/>
  </ds:schemaRefs>
</ds:datastoreItem>
</file>

<file path=customXml/itemProps2.xml><?xml version="1.0" encoding="utf-8"?>
<ds:datastoreItem xmlns:ds="http://schemas.openxmlformats.org/officeDocument/2006/customXml" ds:itemID="{DF56D20E-2225-460A-9849-47266A59B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ABA1D7-FE35-41D1-B99A-5C7EAC93934C}">
  <ds:schemaRefs>
    <ds:schemaRef ds:uri="http://schemas.openxmlformats.org/officeDocument/2006/bibliography"/>
  </ds:schemaRefs>
</ds:datastoreItem>
</file>

<file path=customXml/itemProps4.xml><?xml version="1.0" encoding="utf-8"?>
<ds:datastoreItem xmlns:ds="http://schemas.openxmlformats.org/officeDocument/2006/customXml" ds:itemID="{C2AC2D82-4C5E-4CD9-9788-E60D91292E98}">
  <ds:schemaRefs>
    <ds:schemaRef ds:uri="http://schemas.microsoft.com/office/2006/documentManagement/types"/>
    <ds:schemaRef ds:uri="http://schemas.microsoft.com/office/infopath/2007/PartnerControls"/>
    <ds:schemaRef ds:uri="http://purl.org/dc/terms/"/>
    <ds:schemaRef ds:uri="http://purl.org/dc/elements/1.1/"/>
    <ds:schemaRef ds:uri="http://schemas.openxmlformats.org/package/2006/metadata/core-properties"/>
    <ds:schemaRef ds:uri="96676fd8-c24b-46fc-8609-e9865f70247a"/>
    <ds:schemaRef ds:uri="http://www.w3.org/XML/1998/namespace"/>
    <ds:schemaRef ds:uri="9d75fcfd-5189-4d0f-9bfa-975ed9297013"/>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541</Words>
  <Characters>25885</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Antonella Cremato</cp:lastModifiedBy>
  <cp:revision>14</cp:revision>
  <cp:lastPrinted>2019-11-12T14:03:00Z</cp:lastPrinted>
  <dcterms:created xsi:type="dcterms:W3CDTF">2019-11-13T09:59:00Z</dcterms:created>
  <dcterms:modified xsi:type="dcterms:W3CDTF">2021-05-3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